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7C4815" w14:textId="313C8667" w:rsidR="00F70C70" w:rsidRPr="00F70C70" w:rsidRDefault="0017092B" w:rsidP="00F70C70">
      <w:pPr>
        <w:keepNext/>
        <w:keepLines/>
        <w:shd w:val="clear" w:color="auto" w:fill="BFBFBF"/>
        <w:jc w:val="center"/>
        <w:rPr>
          <w:rFonts w:ascii="Arial" w:eastAsia="Calibri" w:hAnsi="Arial"/>
          <w:b/>
          <w:color w:val="FFFFFF"/>
          <w:sz w:val="32"/>
          <w:szCs w:val="32"/>
          <w:shd w:val="clear" w:color="auto" w:fill="BFBFBF"/>
          <w:lang w:val="en-AU"/>
        </w:rPr>
      </w:pPr>
      <w:r>
        <w:rPr>
          <w:rFonts w:ascii="Arial" w:eastAsia="Calibri" w:hAnsi="Arial"/>
          <w:b/>
          <w:color w:val="FFFFFF"/>
          <w:sz w:val="32"/>
          <w:szCs w:val="32"/>
          <w:shd w:val="clear" w:color="auto" w:fill="BFBFBF"/>
          <w:lang w:val="en-AU"/>
        </w:rPr>
        <w:t xml:space="preserve">CLIENT INFORMATION AND </w:t>
      </w:r>
      <w:r w:rsidR="00F35B56">
        <w:rPr>
          <w:rFonts w:ascii="Arial" w:eastAsia="Calibri" w:hAnsi="Arial"/>
          <w:b/>
          <w:color w:val="FFFFFF"/>
          <w:sz w:val="32"/>
          <w:szCs w:val="32"/>
          <w:shd w:val="clear" w:color="auto" w:fill="BFBFBF"/>
          <w:lang w:val="en-AU"/>
        </w:rPr>
        <w:t>ASSESSMENT FORM</w:t>
      </w:r>
    </w:p>
    <w:p w14:paraId="01989793" w14:textId="1B5C9A32" w:rsidR="00B44BBD" w:rsidRPr="00F70C70" w:rsidRDefault="00B44BBD" w:rsidP="00685A70">
      <w:pPr>
        <w:rPr>
          <w:rFonts w:ascii="Arial Narrow" w:hAnsi="Arial Narrow"/>
          <w:b/>
          <w:bCs/>
        </w:rPr>
      </w:pPr>
    </w:p>
    <w:tbl>
      <w:tblPr>
        <w:tblW w:w="5951" w:type="pct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38"/>
        <w:gridCol w:w="5120"/>
        <w:gridCol w:w="82"/>
      </w:tblGrid>
      <w:tr w:rsidR="00685A70" w:rsidRPr="004000B2" w14:paraId="62EC5959" w14:textId="77777777" w:rsidTr="004000B2">
        <w:trPr>
          <w:trHeight w:val="554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D111201" w14:textId="59AFCFC9" w:rsidR="00685A70" w:rsidRPr="004000B2" w:rsidRDefault="00685A70" w:rsidP="004000B2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  <w:t xml:space="preserve">Section 1 - Client/or Guardian </w:t>
            </w:r>
            <w:proofErr w:type="gramStart"/>
            <w:r w:rsidRPr="004000B2"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  <w:t>To</w:t>
            </w:r>
            <w:proofErr w:type="gramEnd"/>
            <w:r w:rsidRPr="004000B2"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  <w:t xml:space="preserve"> Complete</w:t>
            </w:r>
          </w:p>
        </w:tc>
      </w:tr>
      <w:tr w:rsidR="00685A70" w:rsidRPr="004000B2" w14:paraId="1560030F" w14:textId="77777777" w:rsidTr="00F70C70">
        <w:trPr>
          <w:trHeight w:val="554"/>
        </w:trPr>
        <w:tc>
          <w:tcPr>
            <w:tcW w:w="26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924B23C" w14:textId="3FAD3616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Name:  </w:t>
            </w:r>
          </w:p>
        </w:tc>
        <w:tc>
          <w:tcPr>
            <w:tcW w:w="233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FD69005" w14:textId="7300D00B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Date Of Birth:  </w:t>
            </w:r>
          </w:p>
        </w:tc>
      </w:tr>
      <w:tr w:rsidR="00685A70" w:rsidRPr="004000B2" w14:paraId="03444A6B" w14:textId="77777777" w:rsidTr="00F70C70">
        <w:trPr>
          <w:trHeight w:val="554"/>
        </w:trPr>
        <w:tc>
          <w:tcPr>
            <w:tcW w:w="2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02C92E3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Preferred Name: </w:t>
            </w:r>
          </w:p>
        </w:tc>
        <w:tc>
          <w:tcPr>
            <w:tcW w:w="233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90BC2FD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66BBB025" w14:textId="77777777" w:rsidTr="00F70C70">
        <w:trPr>
          <w:trHeight w:val="60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DE78A90" w14:textId="77777777" w:rsidR="00685A70" w:rsidRPr="004000B2" w:rsidRDefault="00685A70" w:rsidP="00685A70">
            <w:pPr>
              <w:tabs>
                <w:tab w:val="left" w:pos="6405"/>
              </w:tabs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Address:  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ab/>
            </w:r>
          </w:p>
        </w:tc>
      </w:tr>
      <w:tr w:rsidR="00685A70" w:rsidRPr="004000B2" w14:paraId="3B867DFA" w14:textId="77777777" w:rsidTr="00F70C70">
        <w:trPr>
          <w:trHeight w:val="60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96179B2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Contact Number:                                                      Email:</w:t>
            </w:r>
          </w:p>
        </w:tc>
      </w:tr>
      <w:tr w:rsidR="00685A70" w:rsidRPr="004000B2" w14:paraId="61C80939" w14:textId="77777777" w:rsidTr="00F70C70">
        <w:trPr>
          <w:trHeight w:val="60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38B4AFA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NDIS Number:</w:t>
            </w:r>
          </w:p>
        </w:tc>
      </w:tr>
      <w:tr w:rsidR="00685A70" w:rsidRPr="004000B2" w14:paraId="4C675B07" w14:textId="77777777" w:rsidTr="00F70C70">
        <w:trPr>
          <w:trHeight w:val="60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216B695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NDIS Plan Dates:</w:t>
            </w:r>
          </w:p>
        </w:tc>
      </w:tr>
      <w:tr w:rsidR="00685A70" w:rsidRPr="004000B2" w14:paraId="31566E9E" w14:textId="77777777" w:rsidTr="00F70C70">
        <w:trPr>
          <w:trHeight w:val="60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41C00C6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NDIS Plan Managed Details:</w:t>
            </w:r>
          </w:p>
        </w:tc>
      </w:tr>
      <w:tr w:rsidR="00685A70" w:rsidRPr="004000B2" w14:paraId="300F59CE" w14:textId="77777777" w:rsidTr="00F70C70">
        <w:trPr>
          <w:trHeight w:val="60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F54971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Emergency Contact 1:</w:t>
            </w:r>
          </w:p>
        </w:tc>
      </w:tr>
      <w:tr w:rsidR="00685A70" w:rsidRPr="004000B2" w14:paraId="6D378D3E" w14:textId="77777777" w:rsidTr="00F70C70">
        <w:trPr>
          <w:trHeight w:val="60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7F50116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Emergency Contact 2:</w:t>
            </w:r>
          </w:p>
        </w:tc>
      </w:tr>
      <w:tr w:rsidR="00685A70" w:rsidRPr="004000B2" w14:paraId="382805FD" w14:textId="77777777" w:rsidTr="00F70C70">
        <w:trPr>
          <w:trHeight w:val="60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7328514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Name of Doctor: </w:t>
            </w:r>
          </w:p>
        </w:tc>
      </w:tr>
      <w:tr w:rsidR="00685A70" w:rsidRPr="004000B2" w14:paraId="60BE16EB" w14:textId="77777777" w:rsidTr="004000B2">
        <w:trPr>
          <w:gridAfter w:val="1"/>
          <w:wAfter w:w="37" w:type="pct"/>
          <w:cantSplit/>
          <w:trHeight w:val="551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8AC541" w14:textId="5F4EDC7E" w:rsidR="00685A70" w:rsidRPr="004000B2" w:rsidRDefault="004000B2" w:rsidP="004000B2">
            <w:pPr>
              <w:spacing w:before="240" w:after="200"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</w:rPr>
              <w:t>ABOUT ME</w:t>
            </w:r>
          </w:p>
        </w:tc>
      </w:tr>
      <w:tr w:rsidR="00685A70" w:rsidRPr="004000B2" w14:paraId="46C1DA2E" w14:textId="77777777" w:rsidTr="00F70C70">
        <w:trPr>
          <w:gridAfter w:val="1"/>
          <w:wAfter w:w="37" w:type="pct"/>
          <w:cantSplit/>
          <w:trHeight w:val="551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5804ED" w14:textId="15DBE7A3" w:rsidR="00685A70" w:rsidRPr="004000B2" w:rsidRDefault="00685A70" w:rsidP="00685A70">
            <w:pPr>
              <w:spacing w:before="60" w:after="60"/>
              <w:rPr>
                <w:rFonts w:ascii="Arial" w:eastAsiaTheme="minorHAnsi" w:hAnsi="Arial" w:cs="Arial"/>
                <w:sz w:val="22"/>
                <w:szCs w:val="22"/>
                <w:lang w:val="en-AU"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Likes:  </w:t>
            </w:r>
          </w:p>
        </w:tc>
      </w:tr>
      <w:tr w:rsidR="00685A70" w:rsidRPr="004000B2" w14:paraId="6F24CE39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944B97" w14:textId="72084FE6" w:rsidR="00685A70" w:rsidRPr="004000B2" w:rsidRDefault="00685A70" w:rsidP="00685A70">
            <w:pPr>
              <w:spacing w:before="60" w:after="60"/>
              <w:rPr>
                <w:rFonts w:ascii="Arial" w:eastAsiaTheme="minorHAnsi" w:hAnsi="Arial" w:cs="Arial"/>
                <w:sz w:val="22"/>
                <w:szCs w:val="22"/>
                <w:lang w:val="en-AU"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Dislikes: </w:t>
            </w:r>
          </w:p>
        </w:tc>
      </w:tr>
      <w:tr w:rsidR="00685A70" w:rsidRPr="004000B2" w14:paraId="7B6FE9FE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5BC3B6" w14:textId="0F709D0D" w:rsidR="00685A70" w:rsidRPr="004000B2" w:rsidRDefault="00685A70" w:rsidP="00685A70">
            <w:pPr>
              <w:spacing w:before="60" w:after="60"/>
              <w:rPr>
                <w:rFonts w:ascii="Arial" w:eastAsiaTheme="minorHAnsi" w:hAnsi="Arial" w:cs="Arial"/>
                <w:sz w:val="22"/>
                <w:szCs w:val="22"/>
                <w:lang w:val="en-AU"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Hobbies/ Interests:</w:t>
            </w:r>
          </w:p>
        </w:tc>
      </w:tr>
      <w:tr w:rsidR="00685A70" w:rsidRPr="004000B2" w14:paraId="37CE5EC6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169B37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Supports I Require:</w:t>
            </w:r>
          </w:p>
          <w:p w14:paraId="6E920294" w14:textId="585842CF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</w:p>
          <w:p w14:paraId="4D07F12A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05AC232E" w14:textId="6C25509A" w:rsidR="00685A70" w:rsidRPr="004000B2" w:rsidRDefault="00685A70" w:rsidP="00685A70">
            <w:pPr>
              <w:spacing w:before="60" w:after="60"/>
              <w:rPr>
                <w:rFonts w:ascii="Arial" w:eastAsiaTheme="minorHAnsi" w:hAnsi="Arial" w:cs="Arial"/>
                <w:sz w:val="22"/>
                <w:szCs w:val="22"/>
                <w:lang w:val="en-AU" w:eastAsia="en-AU"/>
              </w:rPr>
            </w:pPr>
          </w:p>
        </w:tc>
      </w:tr>
      <w:tr w:rsidR="00685A70" w:rsidRPr="004000B2" w14:paraId="62AB5947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252FDC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Level of Assistance I Require:</w:t>
            </w:r>
          </w:p>
          <w:p w14:paraId="18AAD11F" w14:textId="6487A0D5" w:rsidR="00685A70" w:rsidRPr="004000B2" w:rsidRDefault="00685A70" w:rsidP="00685A70">
            <w:pPr>
              <w:spacing w:before="60" w:after="60"/>
              <w:rPr>
                <w:rFonts w:ascii="Arial" w:eastAsiaTheme="minorHAnsi" w:hAnsi="Arial" w:cs="Arial"/>
                <w:sz w:val="22"/>
                <w:szCs w:val="22"/>
                <w:lang w:eastAsia="en-AU"/>
              </w:rPr>
            </w:pPr>
          </w:p>
          <w:p w14:paraId="4231F09B" w14:textId="10E8535C" w:rsidR="00685A70" w:rsidRPr="004000B2" w:rsidRDefault="00685A70" w:rsidP="00685A70">
            <w:pPr>
              <w:spacing w:before="60" w:after="60"/>
              <w:rPr>
                <w:rFonts w:ascii="Arial" w:eastAsiaTheme="minorHAnsi" w:hAnsi="Arial" w:cs="Arial"/>
                <w:sz w:val="22"/>
                <w:szCs w:val="22"/>
                <w:lang w:eastAsia="en-AU"/>
              </w:rPr>
            </w:pPr>
          </w:p>
          <w:p w14:paraId="30C9D981" w14:textId="77777777" w:rsidR="00685A70" w:rsidRPr="004000B2" w:rsidRDefault="00685A70" w:rsidP="00685A70">
            <w:pPr>
              <w:spacing w:before="60" w:after="60"/>
              <w:rPr>
                <w:rFonts w:ascii="Arial" w:eastAsiaTheme="minorHAnsi" w:hAnsi="Arial" w:cs="Arial"/>
                <w:sz w:val="22"/>
                <w:szCs w:val="22"/>
                <w:lang w:eastAsia="en-AU"/>
              </w:rPr>
            </w:pPr>
          </w:p>
          <w:p w14:paraId="124E58A4" w14:textId="54A9FF0F" w:rsidR="00685A70" w:rsidRPr="004000B2" w:rsidRDefault="00685A70" w:rsidP="00685A70">
            <w:pPr>
              <w:spacing w:before="60" w:after="60"/>
              <w:rPr>
                <w:rFonts w:ascii="Arial" w:eastAsiaTheme="minorHAnsi" w:hAnsi="Arial" w:cs="Arial"/>
                <w:sz w:val="22"/>
                <w:szCs w:val="22"/>
                <w:lang w:val="en-AU" w:eastAsia="en-AU"/>
              </w:rPr>
            </w:pPr>
          </w:p>
        </w:tc>
      </w:tr>
      <w:tr w:rsidR="00685A70" w:rsidRPr="004000B2" w14:paraId="4A8FAB2A" w14:textId="77777777" w:rsidTr="004000B2">
        <w:trPr>
          <w:gridAfter w:val="1"/>
          <w:wAfter w:w="37" w:type="pct"/>
          <w:cantSplit/>
          <w:trHeight w:val="551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387FE8" w14:textId="22318A28" w:rsidR="00685A70" w:rsidRPr="004000B2" w:rsidRDefault="004000B2" w:rsidP="004000B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  <w:lastRenderedPageBreak/>
              <w:t>MY HISTORY</w:t>
            </w:r>
          </w:p>
        </w:tc>
      </w:tr>
      <w:tr w:rsidR="00685A70" w:rsidRPr="004000B2" w14:paraId="53F75A3F" w14:textId="77777777" w:rsidTr="00F70C70">
        <w:trPr>
          <w:gridAfter w:val="1"/>
          <w:wAfter w:w="37" w:type="pct"/>
          <w:cantSplit/>
          <w:trHeight w:val="551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F61114" w14:textId="377ED14E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Diagnoses:                                                                                                     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Yes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No </w:t>
            </w:r>
          </w:p>
          <w:p w14:paraId="68FA11CB" w14:textId="74E481D0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If yes, please describe.</w:t>
            </w:r>
          </w:p>
          <w:p w14:paraId="7ADEE4AA" w14:textId="5C89774E" w:rsidR="00685A70" w:rsidRPr="004000B2" w:rsidRDefault="00685A70" w:rsidP="00685A70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</w:pPr>
          </w:p>
        </w:tc>
      </w:tr>
      <w:tr w:rsidR="00685A70" w:rsidRPr="004000B2" w14:paraId="5BADF2F7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74BECF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Medical, Food or Other Allergies:                                                                  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Yes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No </w:t>
            </w:r>
          </w:p>
          <w:p w14:paraId="5AC8EB2E" w14:textId="69C4F8E5" w:rsidR="00685A70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If yes, please describe.</w:t>
            </w:r>
          </w:p>
          <w:p w14:paraId="448D473A" w14:textId="77777777" w:rsidR="004000B2" w:rsidRPr="004000B2" w:rsidRDefault="004000B2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74116DCB" w14:textId="5CC00ED0" w:rsidR="00685A70" w:rsidRPr="004000B2" w:rsidRDefault="00685A70" w:rsidP="00685A70">
            <w:pPr>
              <w:tabs>
                <w:tab w:val="left" w:pos="8025"/>
              </w:tabs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29C685BB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231B58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Medical Condition/s:                                                                                      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Yes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No </w:t>
            </w:r>
          </w:p>
          <w:p w14:paraId="07DCBA3E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If yes, please describe.</w:t>
            </w:r>
          </w:p>
          <w:p w14:paraId="4EE39C2C" w14:textId="39E183A3" w:rsidR="00685A70" w:rsidRPr="004000B2" w:rsidRDefault="00685A70" w:rsidP="00685A70">
            <w:pPr>
              <w:tabs>
                <w:tab w:val="left" w:pos="8130"/>
              </w:tabs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3D9A4008" w14:textId="77777777" w:rsidR="00685A70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63756592" w14:textId="7AF25455" w:rsidR="004000B2" w:rsidRPr="004000B2" w:rsidRDefault="004000B2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267DE949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FBECE1" w14:textId="2786D563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Was there anything unusual about the pregnancy or birth?                         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Yes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No </w:t>
            </w:r>
          </w:p>
          <w:p w14:paraId="0EDF85AF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If yes, please describe.</w:t>
            </w:r>
          </w:p>
          <w:p w14:paraId="2EBAB741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485B186D" w14:textId="77777777" w:rsidR="00685A70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18739DEA" w14:textId="05C742D2" w:rsidR="004000B2" w:rsidRPr="004000B2" w:rsidRDefault="004000B2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338FF5A6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6AA62B" w14:textId="5FD72C3F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Do you take any medications?                                                                       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Yes </w:t>
            </w:r>
            <w:r w:rsidRPr="004000B2">
              <w:rPr>
                <w:rFonts w:ascii="Segoe UI Symbol" w:hAnsi="Segoe UI Symbol" w:cs="Segoe UI Symbol"/>
                <w:sz w:val="22"/>
                <w:szCs w:val="22"/>
                <w:lang w:eastAsia="en-AU"/>
              </w:rPr>
              <w:t>❑</w:t>
            </w: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 xml:space="preserve"> No </w:t>
            </w:r>
          </w:p>
          <w:p w14:paraId="7675A871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If yes, please describe.</w:t>
            </w:r>
          </w:p>
          <w:p w14:paraId="3107E754" w14:textId="1ACBFBAD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68B1987A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1BB96CCF" w14:textId="003372D1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673BEF05" w14:textId="77777777" w:rsidTr="004000B2">
        <w:trPr>
          <w:gridAfter w:val="1"/>
          <w:wAfter w:w="37" w:type="pct"/>
          <w:trHeight w:val="933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A6ACB1" w14:textId="7FF1FB30" w:rsidR="00685A70" w:rsidRPr="004000B2" w:rsidRDefault="004000B2" w:rsidP="004000B2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</w:rPr>
              <w:t>MY NDIS GOALS</w:t>
            </w:r>
          </w:p>
        </w:tc>
      </w:tr>
      <w:tr w:rsidR="00685A70" w:rsidRPr="004000B2" w14:paraId="6D66054A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9934EE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Goal 1</w:t>
            </w:r>
          </w:p>
          <w:p w14:paraId="158A1576" w14:textId="371B2913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024A1FD2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FED1AF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Goal 2</w:t>
            </w:r>
          </w:p>
          <w:p w14:paraId="0DE6F5F1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76ED224F" w14:textId="2ABC1E66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1A87A2A1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D2E4EC" w14:textId="7075CB94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Goal 3</w:t>
            </w:r>
          </w:p>
          <w:p w14:paraId="720FF356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51829B2B" w14:textId="64BF0941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2C32E01D" w14:textId="77777777" w:rsidTr="00F70C70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C60598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eastAsia="en-AU"/>
              </w:rPr>
              <w:t>Goal 4</w:t>
            </w:r>
          </w:p>
          <w:p w14:paraId="68B1DC5F" w14:textId="77777777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  <w:p w14:paraId="643A5099" w14:textId="68F70CC5" w:rsidR="00685A70" w:rsidRPr="004000B2" w:rsidRDefault="00685A70" w:rsidP="00685A70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685A70" w:rsidRPr="004000B2" w14:paraId="3DF0FDD9" w14:textId="77777777" w:rsidTr="004000B2">
        <w:trPr>
          <w:gridAfter w:val="1"/>
          <w:wAfter w:w="37" w:type="pct"/>
          <w:trHeight w:val="559"/>
        </w:trPr>
        <w:tc>
          <w:tcPr>
            <w:tcW w:w="49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10F3C9" w14:textId="77777777" w:rsidR="00685A70" w:rsidRPr="004000B2" w:rsidRDefault="00685A70" w:rsidP="004000B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38FC34C" w14:textId="523937E0" w:rsidR="00685A70" w:rsidRPr="004000B2" w:rsidRDefault="004000B2" w:rsidP="004000B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</w:rPr>
              <w:t>MY PERSONAL GOALS</w:t>
            </w:r>
          </w:p>
          <w:p w14:paraId="245A796D" w14:textId="1565202B" w:rsidR="00685A70" w:rsidRPr="004000B2" w:rsidRDefault="00685A70" w:rsidP="004000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43"/>
        <w:tblW w:w="6033" w:type="pct"/>
        <w:tblLayout w:type="fixed"/>
        <w:tblLook w:val="04A0" w:firstRow="1" w:lastRow="0" w:firstColumn="1" w:lastColumn="0" w:noHBand="0" w:noVBand="1"/>
      </w:tblPr>
      <w:tblGrid>
        <w:gridCol w:w="1411"/>
        <w:gridCol w:w="1419"/>
        <w:gridCol w:w="1401"/>
        <w:gridCol w:w="1575"/>
        <w:gridCol w:w="1246"/>
        <w:gridCol w:w="1410"/>
        <w:gridCol w:w="1410"/>
        <w:gridCol w:w="1410"/>
      </w:tblGrid>
      <w:tr w:rsidR="003B62A1" w:rsidRPr="004000B2" w14:paraId="10869165" w14:textId="77777777" w:rsidTr="003B62A1">
        <w:trPr>
          <w:trHeight w:val="629"/>
        </w:trPr>
        <w:tc>
          <w:tcPr>
            <w:tcW w:w="625" w:type="pct"/>
            <w:vAlign w:val="center"/>
          </w:tcPr>
          <w:p w14:paraId="40E6C505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Personal Hygiene</w:t>
            </w:r>
          </w:p>
        </w:tc>
        <w:tc>
          <w:tcPr>
            <w:tcW w:w="629" w:type="pct"/>
            <w:vAlign w:val="center"/>
          </w:tcPr>
          <w:p w14:paraId="70211500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Grooming</w:t>
            </w:r>
          </w:p>
        </w:tc>
        <w:tc>
          <w:tcPr>
            <w:tcW w:w="621" w:type="pct"/>
            <w:vAlign w:val="center"/>
          </w:tcPr>
          <w:p w14:paraId="402F8614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Money</w:t>
            </w:r>
          </w:p>
        </w:tc>
        <w:tc>
          <w:tcPr>
            <w:tcW w:w="698" w:type="pct"/>
            <w:vAlign w:val="center"/>
          </w:tcPr>
          <w:p w14:paraId="7A378873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Money Handling</w:t>
            </w:r>
          </w:p>
        </w:tc>
        <w:tc>
          <w:tcPr>
            <w:tcW w:w="552" w:type="pct"/>
            <w:vAlign w:val="center"/>
          </w:tcPr>
          <w:p w14:paraId="3F7AA627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Personal Safety</w:t>
            </w:r>
          </w:p>
        </w:tc>
        <w:tc>
          <w:tcPr>
            <w:tcW w:w="625" w:type="pct"/>
            <w:vAlign w:val="center"/>
          </w:tcPr>
          <w:p w14:paraId="5F45021A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Road Safety</w:t>
            </w:r>
          </w:p>
        </w:tc>
        <w:tc>
          <w:tcPr>
            <w:tcW w:w="625" w:type="pct"/>
            <w:vAlign w:val="center"/>
          </w:tcPr>
          <w:p w14:paraId="756E9AC6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Relationships</w:t>
            </w:r>
          </w:p>
        </w:tc>
        <w:tc>
          <w:tcPr>
            <w:tcW w:w="625" w:type="pct"/>
            <w:vAlign w:val="center"/>
          </w:tcPr>
          <w:p w14:paraId="2F349D62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Friendships</w:t>
            </w:r>
          </w:p>
        </w:tc>
      </w:tr>
      <w:tr w:rsidR="003B62A1" w:rsidRPr="004000B2" w14:paraId="795CBF45" w14:textId="77777777" w:rsidTr="003B62A1">
        <w:trPr>
          <w:trHeight w:val="629"/>
        </w:trPr>
        <w:tc>
          <w:tcPr>
            <w:tcW w:w="625" w:type="pct"/>
            <w:vAlign w:val="center"/>
          </w:tcPr>
          <w:p w14:paraId="15848C89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Social Interaction</w:t>
            </w:r>
          </w:p>
        </w:tc>
        <w:tc>
          <w:tcPr>
            <w:tcW w:w="629" w:type="pct"/>
            <w:vAlign w:val="center"/>
          </w:tcPr>
          <w:p w14:paraId="19102A21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Consequences</w:t>
            </w:r>
          </w:p>
        </w:tc>
        <w:tc>
          <w:tcPr>
            <w:tcW w:w="621" w:type="pct"/>
            <w:vAlign w:val="center"/>
          </w:tcPr>
          <w:p w14:paraId="1C2CFCF9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Sexuality</w:t>
            </w:r>
          </w:p>
        </w:tc>
        <w:tc>
          <w:tcPr>
            <w:tcW w:w="698" w:type="pct"/>
            <w:vAlign w:val="center"/>
          </w:tcPr>
          <w:p w14:paraId="04F18CCA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Literally</w:t>
            </w:r>
          </w:p>
        </w:tc>
        <w:tc>
          <w:tcPr>
            <w:tcW w:w="552" w:type="pct"/>
            <w:vAlign w:val="center"/>
          </w:tcPr>
          <w:p w14:paraId="41B2DAEE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Numeracy</w:t>
            </w:r>
          </w:p>
        </w:tc>
        <w:tc>
          <w:tcPr>
            <w:tcW w:w="625" w:type="pct"/>
            <w:vAlign w:val="center"/>
          </w:tcPr>
          <w:p w14:paraId="0585A31F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Time</w:t>
            </w:r>
          </w:p>
        </w:tc>
        <w:tc>
          <w:tcPr>
            <w:tcW w:w="625" w:type="pct"/>
            <w:vAlign w:val="center"/>
          </w:tcPr>
          <w:p w14:paraId="72CF9AC0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Self</w:t>
            </w:r>
          </w:p>
        </w:tc>
        <w:tc>
          <w:tcPr>
            <w:tcW w:w="625" w:type="pct"/>
            <w:vAlign w:val="center"/>
          </w:tcPr>
          <w:p w14:paraId="2170A453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Problem Solving</w:t>
            </w:r>
          </w:p>
        </w:tc>
      </w:tr>
      <w:tr w:rsidR="003B62A1" w:rsidRPr="004000B2" w14:paraId="2E1B522A" w14:textId="77777777" w:rsidTr="003B62A1">
        <w:trPr>
          <w:trHeight w:val="629"/>
        </w:trPr>
        <w:tc>
          <w:tcPr>
            <w:tcW w:w="625" w:type="pct"/>
            <w:vAlign w:val="center"/>
          </w:tcPr>
          <w:p w14:paraId="76229FF7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Behaviour</w:t>
            </w:r>
          </w:p>
        </w:tc>
        <w:tc>
          <w:tcPr>
            <w:tcW w:w="629" w:type="pct"/>
            <w:vAlign w:val="center"/>
          </w:tcPr>
          <w:p w14:paraId="295FC822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Emotions/</w:t>
            </w:r>
          </w:p>
          <w:p w14:paraId="5A8D8E80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Feelings</w:t>
            </w:r>
          </w:p>
        </w:tc>
        <w:tc>
          <w:tcPr>
            <w:tcW w:w="621" w:type="pct"/>
            <w:vAlign w:val="center"/>
          </w:tcPr>
          <w:p w14:paraId="03A0AFA7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Sensory Processing</w:t>
            </w:r>
          </w:p>
        </w:tc>
        <w:tc>
          <w:tcPr>
            <w:tcW w:w="698" w:type="pct"/>
            <w:vAlign w:val="center"/>
          </w:tcPr>
          <w:p w14:paraId="467F4367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Communication</w:t>
            </w:r>
          </w:p>
        </w:tc>
        <w:tc>
          <w:tcPr>
            <w:tcW w:w="552" w:type="pct"/>
            <w:vAlign w:val="center"/>
          </w:tcPr>
          <w:p w14:paraId="1B49A6EE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Writing</w:t>
            </w:r>
          </w:p>
        </w:tc>
        <w:tc>
          <w:tcPr>
            <w:tcW w:w="625" w:type="pct"/>
            <w:vAlign w:val="center"/>
          </w:tcPr>
          <w:p w14:paraId="7395AA23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Employment</w:t>
            </w:r>
          </w:p>
        </w:tc>
        <w:tc>
          <w:tcPr>
            <w:tcW w:w="625" w:type="pct"/>
            <w:vAlign w:val="center"/>
          </w:tcPr>
          <w:p w14:paraId="4FACEAF6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Fine Motor Skills</w:t>
            </w:r>
          </w:p>
        </w:tc>
        <w:tc>
          <w:tcPr>
            <w:tcW w:w="625" w:type="pct"/>
            <w:vAlign w:val="center"/>
          </w:tcPr>
          <w:p w14:paraId="37BECF16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Gross Motor Skills</w:t>
            </w:r>
          </w:p>
        </w:tc>
      </w:tr>
      <w:tr w:rsidR="003B62A1" w:rsidRPr="004000B2" w14:paraId="13FE949F" w14:textId="77777777" w:rsidTr="003B62A1">
        <w:trPr>
          <w:trHeight w:val="629"/>
        </w:trPr>
        <w:tc>
          <w:tcPr>
            <w:tcW w:w="625" w:type="pct"/>
            <w:vAlign w:val="center"/>
          </w:tcPr>
          <w:p w14:paraId="692BE08F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Choices</w:t>
            </w:r>
          </w:p>
        </w:tc>
        <w:tc>
          <w:tcPr>
            <w:tcW w:w="629" w:type="pct"/>
            <w:vAlign w:val="center"/>
          </w:tcPr>
          <w:p w14:paraId="5352BCD8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Decision Making</w:t>
            </w:r>
          </w:p>
        </w:tc>
        <w:tc>
          <w:tcPr>
            <w:tcW w:w="621" w:type="pct"/>
            <w:vAlign w:val="center"/>
          </w:tcPr>
          <w:p w14:paraId="28237DB7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  <w:r w:rsidRPr="004000B2">
              <w:rPr>
                <w:rFonts w:ascii="Arial" w:eastAsia="MS Gothic" w:hAnsi="Arial" w:cs="Arial"/>
                <w:sz w:val="18"/>
                <w:szCs w:val="18"/>
              </w:rPr>
              <w:t>Independence</w:t>
            </w:r>
          </w:p>
        </w:tc>
        <w:tc>
          <w:tcPr>
            <w:tcW w:w="698" w:type="pct"/>
            <w:vAlign w:val="center"/>
          </w:tcPr>
          <w:p w14:paraId="749AA7C0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  <w:p w14:paraId="6C225B85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552" w:type="pct"/>
            <w:vAlign w:val="center"/>
          </w:tcPr>
          <w:p w14:paraId="7D1DF75F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01A7F3AC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233BC037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649B055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</w:tr>
      <w:tr w:rsidR="003B62A1" w:rsidRPr="004000B2" w14:paraId="68CC1954" w14:textId="77777777" w:rsidTr="003B62A1">
        <w:trPr>
          <w:trHeight w:val="629"/>
        </w:trPr>
        <w:tc>
          <w:tcPr>
            <w:tcW w:w="625" w:type="pct"/>
            <w:vAlign w:val="center"/>
          </w:tcPr>
          <w:p w14:paraId="28984A91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29" w:type="pct"/>
            <w:vAlign w:val="center"/>
          </w:tcPr>
          <w:p w14:paraId="757155FE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21" w:type="pct"/>
            <w:vAlign w:val="center"/>
          </w:tcPr>
          <w:p w14:paraId="17FCEFC1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  <w:p w14:paraId="5D8689F7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98" w:type="pct"/>
            <w:vAlign w:val="center"/>
          </w:tcPr>
          <w:p w14:paraId="0D67B42E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552" w:type="pct"/>
            <w:vAlign w:val="center"/>
          </w:tcPr>
          <w:p w14:paraId="5E780E51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3ECA2FD0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6D991819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253E799C" w14:textId="77777777" w:rsidR="003B62A1" w:rsidRPr="004000B2" w:rsidRDefault="003B62A1" w:rsidP="003B62A1">
            <w:pPr>
              <w:pStyle w:val="Default"/>
              <w:jc w:val="center"/>
              <w:rPr>
                <w:rFonts w:ascii="Arial" w:eastAsia="MS Gothic" w:hAnsi="Arial" w:cs="Arial"/>
                <w:sz w:val="18"/>
                <w:szCs w:val="18"/>
              </w:rPr>
            </w:pPr>
          </w:p>
        </w:tc>
      </w:tr>
    </w:tbl>
    <w:p w14:paraId="64B0D0E1" w14:textId="77777777" w:rsidR="00AF6C1C" w:rsidRPr="004000B2" w:rsidRDefault="00AF6C1C" w:rsidP="001C1EA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11057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11057"/>
      </w:tblGrid>
      <w:tr w:rsidR="003B62A1" w:rsidRPr="004000B2" w14:paraId="365BE170" w14:textId="77777777" w:rsidTr="004000B2">
        <w:trPr>
          <w:trHeight w:val="558"/>
        </w:trPr>
        <w:tc>
          <w:tcPr>
            <w:tcW w:w="1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46D520" w14:textId="77777777" w:rsidR="00685A70" w:rsidRPr="004000B2" w:rsidRDefault="00685A70" w:rsidP="004000B2">
            <w:pPr>
              <w:contextualSpacing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0" w:name="_Hlk70665392"/>
          </w:p>
          <w:p w14:paraId="3AD861ED" w14:textId="1E7E6C85" w:rsidR="003B62A1" w:rsidRPr="004000B2" w:rsidRDefault="004000B2" w:rsidP="004000B2">
            <w:pPr>
              <w:contextualSpacing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bCs/>
                <w:sz w:val="22"/>
                <w:szCs w:val="22"/>
              </w:rPr>
              <w:t>WHICH PART OF MY LIFE IS IMPACTED THE MOST?</w:t>
            </w:r>
          </w:p>
          <w:p w14:paraId="1AA13ADD" w14:textId="77777777" w:rsidR="003B62A1" w:rsidRPr="004000B2" w:rsidRDefault="003B62A1" w:rsidP="004000B2">
            <w:pPr>
              <w:contextualSpacing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B62A1" w:rsidRPr="004000B2" w14:paraId="137B10DA" w14:textId="77777777" w:rsidTr="003B62A1">
        <w:trPr>
          <w:trHeight w:val="558"/>
        </w:trPr>
        <w:tc>
          <w:tcPr>
            <w:tcW w:w="1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tbl>
            <w:tblPr>
              <w:tblStyle w:val="TableGrid"/>
              <w:tblW w:w="11057" w:type="dxa"/>
              <w:tblLayout w:type="fixed"/>
              <w:tblLook w:val="04A0" w:firstRow="1" w:lastRow="0" w:firstColumn="1" w:lastColumn="0" w:noHBand="0" w:noVBand="1"/>
            </w:tblPr>
            <w:tblGrid>
              <w:gridCol w:w="4294"/>
              <w:gridCol w:w="3186"/>
              <w:gridCol w:w="3577"/>
            </w:tblGrid>
            <w:tr w:rsidR="003B62A1" w:rsidRPr="004000B2" w14:paraId="01CB7C4C" w14:textId="77777777" w:rsidTr="00460F40">
              <w:trPr>
                <w:trHeight w:val="558"/>
              </w:trPr>
              <w:tc>
                <w:tcPr>
                  <w:tcW w:w="429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237A6F33" w14:textId="77777777" w:rsidR="003B62A1" w:rsidRPr="004000B2" w:rsidRDefault="003B62A1" w:rsidP="003B62A1">
                  <w:pPr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instrText xml:space="preserve"> FORMCHECKBOX </w:instrText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separate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end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Health and Wellbeing</w:t>
                  </w:r>
                </w:p>
                <w:p w14:paraId="2B08C395" w14:textId="77777777" w:rsidR="003B62A1" w:rsidRPr="004000B2" w:rsidRDefault="003B62A1" w:rsidP="003B62A1">
                  <w:pPr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  <w:p w14:paraId="0A43EC9F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instrText xml:space="preserve"> FORMCHECKBOX </w:instrText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separate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end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Social and Community Activities</w:t>
                  </w:r>
                </w:p>
                <w:p w14:paraId="6AD939CB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  <w:p w14:paraId="2A8B1D21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instrText xml:space="preserve"> FORMCHECKBOX </w:instrText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separate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end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Choice and control over my life</w:t>
                  </w:r>
                </w:p>
                <w:p w14:paraId="35E9428C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31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50AABA3E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instrText xml:space="preserve"> FORMCHECKBOX </w:instrText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separate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end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Where I live</w:t>
                  </w:r>
                </w:p>
                <w:p w14:paraId="40B7BE01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  <w:p w14:paraId="64011244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instrText xml:space="preserve"> FORMCHECKBOX </w:instrText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separate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end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Relationships</w:t>
                  </w:r>
                </w:p>
                <w:p w14:paraId="182695BE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  <w:p w14:paraId="1B4B681A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instrText xml:space="preserve"> FORMCHECKBOX </w:instrText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separate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end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Work</w:t>
                  </w:r>
                </w:p>
              </w:tc>
              <w:tc>
                <w:tcPr>
                  <w:tcW w:w="357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36E56B43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instrText xml:space="preserve"> FORMCHECKBOX </w:instrText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separate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end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Daily life</w:t>
                  </w:r>
                </w:p>
                <w:p w14:paraId="1A50BD90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  <w:p w14:paraId="2684F716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instrText xml:space="preserve"> FORMCHECKBOX </w:instrText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separate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fldChar w:fldCharType="end"/>
                  </w:r>
                  <w:r w:rsidRPr="004000B2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Learning</w:t>
                  </w:r>
                </w:p>
                <w:p w14:paraId="5607BC31" w14:textId="77777777" w:rsidR="003B62A1" w:rsidRPr="004000B2" w:rsidRDefault="003B62A1" w:rsidP="003B62A1">
                  <w:pPr>
                    <w:contextualSpacing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1F36C6F3" w14:textId="77777777" w:rsidR="003B62A1" w:rsidRPr="004000B2" w:rsidRDefault="003B62A1" w:rsidP="003B62A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B62A1" w:rsidRPr="004000B2" w14:paraId="470DFE71" w14:textId="77777777" w:rsidTr="003B62A1">
        <w:trPr>
          <w:trHeight w:val="558"/>
        </w:trPr>
        <w:tc>
          <w:tcPr>
            <w:tcW w:w="1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43D243" w14:textId="77777777" w:rsidR="004000B2" w:rsidRDefault="004000B2" w:rsidP="004000B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B775B3" w14:textId="77777777" w:rsidR="003B62A1" w:rsidRDefault="004000B2" w:rsidP="004000B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</w:rPr>
              <w:t>ADDITIONAL COMMENTS</w:t>
            </w:r>
          </w:p>
          <w:p w14:paraId="5B898DB3" w14:textId="6EE628C8" w:rsidR="004000B2" w:rsidRPr="004000B2" w:rsidRDefault="004000B2" w:rsidP="004000B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B62A1" w:rsidRPr="004000B2" w14:paraId="3E8481AE" w14:textId="77777777" w:rsidTr="003B62A1">
        <w:trPr>
          <w:trHeight w:val="558"/>
        </w:trPr>
        <w:tc>
          <w:tcPr>
            <w:tcW w:w="1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174159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906DA2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5F21098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BF5E61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F86887D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A81E14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5ACBACA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CAD80C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13034E2" w14:textId="6220F773" w:rsidR="003B62A1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5C1D963" w14:textId="18BD5FF1" w:rsidR="004000B2" w:rsidRDefault="004000B2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166423" w14:textId="5A0C6669" w:rsidR="004000B2" w:rsidRDefault="004000B2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8C19FDD" w14:textId="271EB355" w:rsidR="004000B2" w:rsidRDefault="004000B2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0574E24" w14:textId="77777777" w:rsidR="004000B2" w:rsidRPr="004000B2" w:rsidRDefault="004000B2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D78E83E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361D1C8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D627CF4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408C40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17C6BCF" w14:textId="1C8FF25C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9516C71" w14:textId="77777777" w:rsidR="00685A70" w:rsidRPr="004000B2" w:rsidRDefault="00685A70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294732E" w14:textId="77777777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A9E85EC" w14:textId="3D409B59" w:rsidR="003B62A1" w:rsidRPr="004000B2" w:rsidRDefault="003B62A1" w:rsidP="003B62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799E57B6" w14:textId="33AAC15F" w:rsidR="003B62A1" w:rsidRPr="004000B2" w:rsidRDefault="003B62A1" w:rsidP="003B62A1">
      <w:pPr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W w:w="5951" w:type="pct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50"/>
        <w:gridCol w:w="2408"/>
        <w:gridCol w:w="82"/>
      </w:tblGrid>
      <w:tr w:rsidR="00685A70" w:rsidRPr="004000B2" w14:paraId="1538CD82" w14:textId="77777777" w:rsidTr="0073718A">
        <w:trPr>
          <w:trHeight w:val="554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FF0D56F" w14:textId="3A67CC76" w:rsidR="00685A70" w:rsidRPr="004000B2" w:rsidRDefault="00685A70" w:rsidP="0073718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4000B2"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  <w:t xml:space="preserve">Section 1 – Allied Health Professional </w:t>
            </w:r>
            <w:proofErr w:type="gramStart"/>
            <w:r w:rsidRPr="004000B2"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  <w:t>To</w:t>
            </w:r>
            <w:proofErr w:type="gramEnd"/>
            <w:r w:rsidRPr="004000B2">
              <w:rPr>
                <w:rFonts w:ascii="Arial" w:hAnsi="Arial" w:cs="Arial"/>
                <w:b/>
                <w:bCs/>
                <w:sz w:val="22"/>
                <w:szCs w:val="22"/>
                <w:lang w:eastAsia="en-AU"/>
              </w:rPr>
              <w:t xml:space="preserve"> Complete</w:t>
            </w:r>
          </w:p>
        </w:tc>
      </w:tr>
      <w:tr w:rsidR="0073718A" w:rsidRPr="004000B2" w14:paraId="11D963A9" w14:textId="77777777" w:rsidTr="0073718A">
        <w:trPr>
          <w:trHeight w:val="554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36C4512" w14:textId="77777777" w:rsidR="0073718A" w:rsidRDefault="0073718A" w:rsidP="0073718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0E6709D" w14:textId="77777777" w:rsidR="0073718A" w:rsidRDefault="0073718A" w:rsidP="0073718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TAKE ASSESSMENT</w:t>
            </w:r>
          </w:p>
          <w:p w14:paraId="48697C7B" w14:textId="68C60CD0" w:rsidR="0073718A" w:rsidRPr="0073718A" w:rsidRDefault="0073718A" w:rsidP="0073718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bookmarkEnd w:id="0"/>
      <w:tr w:rsidR="009E0D56" w:rsidRPr="004000B2" w14:paraId="4B26D102" w14:textId="77777777" w:rsidTr="008F1EB2">
        <w:tblPrEx>
          <w:tblLook w:val="01E0" w:firstRow="1" w:lastRow="1" w:firstColumn="1" w:lastColumn="1" w:noHBand="0" w:noVBand="0"/>
        </w:tblPrEx>
        <w:trPr>
          <w:gridAfter w:val="1"/>
          <w:wAfter w:w="37" w:type="pct"/>
          <w:tblHeader/>
        </w:trPr>
        <w:tc>
          <w:tcPr>
            <w:tcW w:w="3882" w:type="pct"/>
            <w:shd w:val="clear" w:color="auto" w:fill="D9D9D9" w:themeFill="background1" w:themeFillShade="D9"/>
            <w:vAlign w:val="center"/>
          </w:tcPr>
          <w:p w14:paraId="556C7717" w14:textId="5D5B39BF" w:rsidR="009E0D56" w:rsidRPr="004000B2" w:rsidRDefault="009E0D56" w:rsidP="009E0D56">
            <w:pPr>
              <w:pStyle w:val="NoSpacing"/>
              <w:rPr>
                <w:rFonts w:eastAsia="Calibri" w:cs="Arial"/>
                <w:b/>
              </w:rPr>
            </w:pPr>
            <w:r w:rsidRPr="004000B2">
              <w:rPr>
                <w:rFonts w:cs="Arial"/>
                <w:b/>
              </w:rPr>
              <w:t>COMMUNICATION NEEDS</w:t>
            </w:r>
          </w:p>
        </w:tc>
        <w:tc>
          <w:tcPr>
            <w:tcW w:w="1081" w:type="pct"/>
            <w:shd w:val="clear" w:color="auto" w:fill="D9D9D9" w:themeFill="background1" w:themeFillShade="D9"/>
          </w:tcPr>
          <w:p w14:paraId="3D218CE4" w14:textId="77777777" w:rsidR="009E0D56" w:rsidRPr="004000B2" w:rsidRDefault="009E0D56" w:rsidP="00460F40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</w:rPr>
              <w:t>Yes/No</w:t>
            </w:r>
          </w:p>
        </w:tc>
      </w:tr>
      <w:tr w:rsidR="009E0D56" w:rsidRPr="004000B2" w14:paraId="2D18BC90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B2D0CD3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Is the person able to communicate verbally?</w:t>
            </w:r>
          </w:p>
        </w:tc>
        <w:tc>
          <w:tcPr>
            <w:tcW w:w="1081" w:type="pct"/>
          </w:tcPr>
          <w:p w14:paraId="7A51BEFC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0856728F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906B343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have a hearing loss? How extensive is the loss?</w:t>
            </w:r>
          </w:p>
        </w:tc>
        <w:tc>
          <w:tcPr>
            <w:tcW w:w="1081" w:type="pct"/>
          </w:tcPr>
          <w:p w14:paraId="0117C7BE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33C61FFB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77583B5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 xml:space="preserve">Does the person use communication aids? </w:t>
            </w:r>
            <w:proofErr w:type="spellStart"/>
            <w:r w:rsidRPr="004000B2">
              <w:rPr>
                <w:rFonts w:cs="Arial"/>
                <w:sz w:val="22"/>
                <w:szCs w:val="22"/>
              </w:rPr>
              <w:t>Compic</w:t>
            </w:r>
            <w:proofErr w:type="spellEnd"/>
            <w:r w:rsidRPr="004000B2">
              <w:rPr>
                <w:rFonts w:cs="Arial"/>
                <w:sz w:val="22"/>
                <w:szCs w:val="22"/>
              </w:rPr>
              <w:t>, chat book, vocal output device?</w:t>
            </w:r>
          </w:p>
        </w:tc>
        <w:tc>
          <w:tcPr>
            <w:tcW w:w="1081" w:type="pct"/>
          </w:tcPr>
          <w:p w14:paraId="724A9F17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442D2EE3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2C5A5F1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understand and respond to simple instructions? Their own name?</w:t>
            </w:r>
          </w:p>
        </w:tc>
        <w:tc>
          <w:tcPr>
            <w:tcW w:w="1081" w:type="pct"/>
          </w:tcPr>
          <w:p w14:paraId="037BEC84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5E0B89A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46C9761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attend Speech Therapy?</w:t>
            </w:r>
          </w:p>
        </w:tc>
        <w:tc>
          <w:tcPr>
            <w:tcW w:w="1081" w:type="pct"/>
          </w:tcPr>
          <w:p w14:paraId="24F820B5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362F4061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BABE96F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use sign language?</w:t>
            </w:r>
          </w:p>
        </w:tc>
        <w:tc>
          <w:tcPr>
            <w:tcW w:w="1081" w:type="pct"/>
          </w:tcPr>
          <w:p w14:paraId="0D274282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4B74A731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4DC5AA32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use gestures/vocal noises to communicate their needs?</w:t>
            </w:r>
          </w:p>
        </w:tc>
        <w:tc>
          <w:tcPr>
            <w:tcW w:w="1081" w:type="pct"/>
          </w:tcPr>
          <w:p w14:paraId="331F1BA7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4AA172A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53ECE41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use behaviours to communicate requests, needs or frustrations?</w:t>
            </w:r>
          </w:p>
        </w:tc>
        <w:tc>
          <w:tcPr>
            <w:tcW w:w="1081" w:type="pct"/>
          </w:tcPr>
          <w:p w14:paraId="657B6A14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415C7ACC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EB783E0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have a limited vocabulary?</w:t>
            </w:r>
          </w:p>
        </w:tc>
        <w:tc>
          <w:tcPr>
            <w:tcW w:w="1081" w:type="pct"/>
          </w:tcPr>
          <w:p w14:paraId="514AE5BE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60158E61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3DFB69C" w14:textId="77777777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have any type of communication intervention/therapy previously?</w:t>
            </w:r>
          </w:p>
        </w:tc>
        <w:tc>
          <w:tcPr>
            <w:tcW w:w="1081" w:type="pct"/>
          </w:tcPr>
          <w:p w14:paraId="086D31A0" w14:textId="77777777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9E0D56" w:rsidRPr="004000B2" w14:paraId="590B1E7B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34A65436" w14:textId="0FBDA8BA" w:rsidR="009E0D56" w:rsidRPr="004000B2" w:rsidRDefault="009E0D56" w:rsidP="00460F40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6BF96100" w14:textId="39551899" w:rsidR="009E0D56" w:rsidRPr="004000B2" w:rsidRDefault="009E0D56" w:rsidP="00460F40">
            <w:pPr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327897" w:rsidRPr="004000B2" w14:paraId="60EBB178" w14:textId="77777777" w:rsidTr="008F1EB2">
        <w:tblPrEx>
          <w:tblLook w:val="01E0" w:firstRow="1" w:lastRow="1" w:firstColumn="1" w:lastColumn="1" w:noHBand="0" w:noVBand="0"/>
        </w:tblPrEx>
        <w:trPr>
          <w:gridAfter w:val="1"/>
          <w:wAfter w:w="37" w:type="pct"/>
          <w:tblHeader/>
        </w:trPr>
        <w:tc>
          <w:tcPr>
            <w:tcW w:w="3882" w:type="pct"/>
            <w:shd w:val="clear" w:color="auto" w:fill="D9D9D9" w:themeFill="background1" w:themeFillShade="D9"/>
          </w:tcPr>
          <w:p w14:paraId="37B847D5" w14:textId="33D989B4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  <w:lang w:val="en-AU"/>
              </w:rPr>
              <w:t>MEDICAL, HEALTH &amp; WELLBEING</w:t>
            </w:r>
          </w:p>
        </w:tc>
        <w:tc>
          <w:tcPr>
            <w:tcW w:w="1081" w:type="pct"/>
            <w:shd w:val="clear" w:color="auto" w:fill="D9D9D9" w:themeFill="background1" w:themeFillShade="D9"/>
          </w:tcPr>
          <w:p w14:paraId="33A8770B" w14:textId="77777777" w:rsidR="00327897" w:rsidRPr="004000B2" w:rsidRDefault="00327897" w:rsidP="00327897">
            <w:pPr>
              <w:spacing w:before="60" w:after="60" w:line="259" w:lineRule="auto"/>
              <w:jc w:val="center"/>
              <w:rPr>
                <w:rFonts w:ascii="Arial" w:eastAsiaTheme="minorHAnsi" w:hAnsi="Arial" w:cs="Arial"/>
                <w:b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b/>
                <w:sz w:val="22"/>
                <w:szCs w:val="22"/>
                <w:lang w:val="en-AU"/>
              </w:rPr>
              <w:t>Yes/No</w:t>
            </w:r>
          </w:p>
        </w:tc>
      </w:tr>
      <w:tr w:rsidR="00327897" w:rsidRPr="004000B2" w14:paraId="56377E9F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322AC849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have any recurrent medical conditions?</w:t>
            </w:r>
          </w:p>
          <w:p w14:paraId="2E5269D1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High medical support</w:t>
            </w:r>
          </w:p>
          <w:p w14:paraId="2AB253D7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Nutrition</w:t>
            </w:r>
          </w:p>
          <w:p w14:paraId="16471B93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ysphasia/choking</w:t>
            </w:r>
          </w:p>
          <w:p w14:paraId="40F9A048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Recurrent infections</w:t>
            </w:r>
          </w:p>
          <w:p w14:paraId="4386C7BE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Mental Health</w:t>
            </w:r>
          </w:p>
          <w:p w14:paraId="24A998D8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iabetes</w:t>
            </w:r>
          </w:p>
          <w:p w14:paraId="195961A0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Seizures</w:t>
            </w:r>
          </w:p>
          <w:p w14:paraId="1502F1B9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Respiratory conditions</w:t>
            </w:r>
          </w:p>
          <w:p w14:paraId="2CFFFB55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Allergies</w:t>
            </w:r>
          </w:p>
          <w:p w14:paraId="7359BD66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Skin conditions</w:t>
            </w:r>
          </w:p>
          <w:p w14:paraId="54C3E3DF" w14:textId="77777777" w:rsidR="00327897" w:rsidRPr="004000B2" w:rsidRDefault="00327897" w:rsidP="00327897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60" w:after="60" w:line="259" w:lineRule="auto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Other: __________________________</w:t>
            </w:r>
          </w:p>
        </w:tc>
        <w:tc>
          <w:tcPr>
            <w:tcW w:w="1081" w:type="pct"/>
          </w:tcPr>
          <w:p w14:paraId="7A09B88D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  <w:p w14:paraId="61F9F18E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  <w:p w14:paraId="4CB4CA00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4EB62DAD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3E033138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1B84165A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355A287A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5ECFA97C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5FA5D9BB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789EB30C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7B47C493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0B4D26EE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29DB1EC0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327897" w:rsidRPr="004000B2" w14:paraId="4485E9F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A016F8E" w14:textId="77777777" w:rsidR="00327897" w:rsidRPr="004000B2" w:rsidRDefault="00327897" w:rsidP="0032789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 xml:space="preserve">Does the person have an infectious disease? </w:t>
            </w:r>
          </w:p>
          <w:p w14:paraId="1421739B" w14:textId="77777777" w:rsidR="00327897" w:rsidRPr="004000B2" w:rsidRDefault="00327897" w:rsidP="00327897">
            <w:pPr>
              <w:keepNext/>
              <w:keepLines/>
              <w:numPr>
                <w:ilvl w:val="0"/>
                <w:numId w:val="4"/>
              </w:numPr>
              <w:spacing w:before="60" w:after="60" w:line="259" w:lineRule="auto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hronic</w:t>
            </w:r>
          </w:p>
          <w:p w14:paraId="625CACB1" w14:textId="77777777" w:rsidR="00327897" w:rsidRPr="004000B2" w:rsidRDefault="00327897" w:rsidP="00327897">
            <w:pPr>
              <w:keepNext/>
              <w:keepLines/>
              <w:numPr>
                <w:ilvl w:val="0"/>
                <w:numId w:val="4"/>
              </w:numPr>
              <w:spacing w:before="60" w:after="60" w:line="259" w:lineRule="auto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recurrent</w:t>
            </w:r>
          </w:p>
        </w:tc>
        <w:tc>
          <w:tcPr>
            <w:tcW w:w="1081" w:type="pct"/>
          </w:tcPr>
          <w:p w14:paraId="1859E2A9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  <w:p w14:paraId="4B593780" w14:textId="5E5D6281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ind w:left="34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  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  <w:p w14:paraId="38B2F5A1" w14:textId="17FE2832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   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327897" w:rsidRPr="004000B2" w14:paraId="7238153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06CB530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use or needs a specific health device? (e.g. Wound Care, Stoma, CPAP, Tracheostomy etc.)</w:t>
            </w:r>
          </w:p>
        </w:tc>
        <w:tc>
          <w:tcPr>
            <w:tcW w:w="1081" w:type="pct"/>
          </w:tcPr>
          <w:p w14:paraId="456FEF31" w14:textId="77777777" w:rsidR="00327897" w:rsidRPr="004000B2" w:rsidRDefault="00327897" w:rsidP="00327897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327897" w:rsidRPr="004000B2" w14:paraId="30F58F90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C921CAB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Does the person use of mobility or lifting aides? (e.g. walking frames, wheelchair, </w:t>
            </w: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lastRenderedPageBreak/>
              <w:t>hoist, transfer boards et.)</w:t>
            </w:r>
          </w:p>
        </w:tc>
        <w:tc>
          <w:tcPr>
            <w:tcW w:w="1081" w:type="pct"/>
          </w:tcPr>
          <w:p w14:paraId="3C62AF8D" w14:textId="77777777" w:rsidR="00327897" w:rsidRPr="004000B2" w:rsidRDefault="00327897" w:rsidP="00327897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327897" w:rsidRPr="004000B2" w14:paraId="3B1BC5F8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7914AE6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have regular routine medication and/or PRN?</w:t>
            </w:r>
          </w:p>
        </w:tc>
        <w:tc>
          <w:tcPr>
            <w:tcW w:w="1081" w:type="pct"/>
          </w:tcPr>
          <w:p w14:paraId="7BF32D3F" w14:textId="77777777" w:rsidR="00327897" w:rsidRPr="004000B2" w:rsidRDefault="00327897" w:rsidP="00327897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327897" w:rsidRPr="004000B2" w14:paraId="2329EAE6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33868D24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Is the person Sun Safe aware? (applies sunscreen, wears appropriate clothes) </w:t>
            </w:r>
          </w:p>
        </w:tc>
        <w:tc>
          <w:tcPr>
            <w:tcW w:w="1081" w:type="pct"/>
          </w:tcPr>
          <w:p w14:paraId="4BE173F2" w14:textId="77777777" w:rsidR="00327897" w:rsidRPr="004000B2" w:rsidRDefault="00327897" w:rsidP="00327897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327897" w:rsidRPr="004000B2" w14:paraId="663A2BFF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A25472F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bookmarkStart w:id="1" w:name="_Hlk14190407"/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communicate when unwell, ill or sick?</w:t>
            </w:r>
          </w:p>
        </w:tc>
        <w:tc>
          <w:tcPr>
            <w:tcW w:w="1081" w:type="pct"/>
          </w:tcPr>
          <w:p w14:paraId="23289072" w14:textId="77777777" w:rsidR="00327897" w:rsidRPr="004000B2" w:rsidRDefault="00327897" w:rsidP="00327897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327897" w:rsidRPr="004000B2" w14:paraId="35B1BBC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0B6B385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develop, maintain, and enjoy friendships (other than staff)?</w:t>
            </w:r>
          </w:p>
        </w:tc>
        <w:tc>
          <w:tcPr>
            <w:tcW w:w="1081" w:type="pct"/>
          </w:tcPr>
          <w:p w14:paraId="5C11E602" w14:textId="77777777" w:rsidR="00327897" w:rsidRPr="004000B2" w:rsidRDefault="00327897" w:rsidP="00327897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327897" w:rsidRPr="004000B2" w14:paraId="13D81DFA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E7CE3EE" w14:textId="77777777" w:rsidR="00327897" w:rsidRPr="004000B2" w:rsidRDefault="00327897" w:rsidP="00327897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have any religious, cultural, spiritual, or sexual support needs?</w:t>
            </w:r>
          </w:p>
        </w:tc>
        <w:tc>
          <w:tcPr>
            <w:tcW w:w="1081" w:type="pct"/>
          </w:tcPr>
          <w:p w14:paraId="1841153A" w14:textId="77777777" w:rsidR="00327897" w:rsidRPr="004000B2" w:rsidRDefault="00327897" w:rsidP="00327897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7277B980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5A87B5A" w14:textId="0F299E71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2B90F0EF" w14:textId="4AB00408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B17C05" w:rsidRPr="004000B2" w14:paraId="1D84F7C6" w14:textId="77777777" w:rsidTr="0073718A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shd w:val="clear" w:color="auto" w:fill="D9D9D9" w:themeFill="background1" w:themeFillShade="D9"/>
            <w:vAlign w:val="center"/>
          </w:tcPr>
          <w:p w14:paraId="6683B838" w14:textId="040C4634" w:rsidR="00B17C05" w:rsidRPr="004000B2" w:rsidRDefault="00B17C05" w:rsidP="00B17C05">
            <w:pPr>
              <w:pStyle w:val="NoSpacing"/>
              <w:rPr>
                <w:rFonts w:eastAsia="Calibri" w:cs="Arial"/>
                <w:b/>
              </w:rPr>
            </w:pPr>
            <w:r w:rsidRPr="004000B2">
              <w:rPr>
                <w:rFonts w:cs="Arial"/>
                <w:b/>
              </w:rPr>
              <w:t>NUTRITION, SWALLOWING AND EATING</w:t>
            </w:r>
          </w:p>
        </w:tc>
        <w:tc>
          <w:tcPr>
            <w:tcW w:w="1081" w:type="pct"/>
            <w:shd w:val="clear" w:color="auto" w:fill="D9D9D9" w:themeFill="background1" w:themeFillShade="D9"/>
            <w:vAlign w:val="center"/>
          </w:tcPr>
          <w:p w14:paraId="663F17E7" w14:textId="08720C20" w:rsidR="00B17C05" w:rsidRPr="004000B2" w:rsidRDefault="00B17C05" w:rsidP="0073718A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b/>
                <w:sz w:val="22"/>
                <w:szCs w:val="22"/>
                <w:lang w:val="en-AU"/>
              </w:rPr>
              <w:t>Yes/No</w:t>
            </w:r>
          </w:p>
        </w:tc>
      </w:tr>
      <w:tr w:rsidR="00B17C05" w:rsidRPr="004000B2" w14:paraId="734AA663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995AD8E" w14:textId="1A47DB67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have a special dietary requirement? (e.g., PKU, coeliac disease)</w:t>
            </w:r>
          </w:p>
        </w:tc>
        <w:tc>
          <w:tcPr>
            <w:tcW w:w="1081" w:type="pct"/>
          </w:tcPr>
          <w:p w14:paraId="5E30055D" w14:textId="51B8C599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05BDF3A6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71F506E" w14:textId="38816DDA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Is the person overweight or underweight?</w:t>
            </w:r>
          </w:p>
        </w:tc>
        <w:tc>
          <w:tcPr>
            <w:tcW w:w="1081" w:type="pct"/>
          </w:tcPr>
          <w:p w14:paraId="675D6A25" w14:textId="586013EB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7FCB17A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1313649" w14:textId="78E90266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Is the person’s general diet lacking healthy balanced meals? </w:t>
            </w:r>
          </w:p>
        </w:tc>
        <w:tc>
          <w:tcPr>
            <w:tcW w:w="1081" w:type="pct"/>
          </w:tcPr>
          <w:p w14:paraId="07FC941F" w14:textId="1E0DEFB4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537FB48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4D7AFAC1" w14:textId="17B18E8E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experience difficulties while swallowing after eating? Gasps for air, coughs, regurgitates</w:t>
            </w:r>
          </w:p>
        </w:tc>
        <w:tc>
          <w:tcPr>
            <w:tcW w:w="1081" w:type="pct"/>
          </w:tcPr>
          <w:p w14:paraId="01F29D0D" w14:textId="11B69FFA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12EE73AC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8829783" w14:textId="2623EAC0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experience difficulties swallowing after drinking? Gasps for air, coughs, regurgitates</w:t>
            </w:r>
          </w:p>
        </w:tc>
        <w:tc>
          <w:tcPr>
            <w:tcW w:w="1081" w:type="pct"/>
          </w:tcPr>
          <w:p w14:paraId="64FB2CB1" w14:textId="4AF192AE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266AF67D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F1FE53F" w14:textId="3094E944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show difficulty in chewing their food before swallowing?</w:t>
            </w:r>
          </w:p>
        </w:tc>
        <w:tc>
          <w:tcPr>
            <w:tcW w:w="1081" w:type="pct"/>
          </w:tcPr>
          <w:p w14:paraId="75AA6ED6" w14:textId="5BC59730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1BF2232B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8284CDD" w14:textId="0996AA04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have difficulty eating bite size pieces of food?</w:t>
            </w:r>
          </w:p>
        </w:tc>
        <w:tc>
          <w:tcPr>
            <w:tcW w:w="1081" w:type="pct"/>
          </w:tcPr>
          <w:p w14:paraId="3D19A595" w14:textId="740505B6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657FA583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5074803" w14:textId="7FB90209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require staff support or feeding aides to eat meals?</w:t>
            </w:r>
          </w:p>
        </w:tc>
        <w:tc>
          <w:tcPr>
            <w:tcW w:w="1081" w:type="pct"/>
          </w:tcPr>
          <w:p w14:paraId="33628471" w14:textId="77901B43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06A49740" w14:textId="77777777" w:rsidTr="007010FA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tcBorders>
              <w:bottom w:val="single" w:sz="4" w:space="0" w:color="auto"/>
            </w:tcBorders>
          </w:tcPr>
          <w:p w14:paraId="1F5F49A7" w14:textId="6E72CD40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require posture support or prompting while eating?</w:t>
            </w:r>
          </w:p>
        </w:tc>
        <w:tc>
          <w:tcPr>
            <w:tcW w:w="1081" w:type="pct"/>
            <w:tcBorders>
              <w:bottom w:val="single" w:sz="4" w:space="0" w:color="auto"/>
            </w:tcBorders>
          </w:tcPr>
          <w:p w14:paraId="259956D3" w14:textId="45391074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08E8DD63" w14:textId="77777777" w:rsidTr="007010FA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tcBorders>
              <w:bottom w:val="single" w:sz="4" w:space="0" w:color="auto"/>
            </w:tcBorders>
          </w:tcPr>
          <w:p w14:paraId="1986155A" w14:textId="393903E3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need to be supervised while they are eating?</w:t>
            </w:r>
          </w:p>
        </w:tc>
        <w:tc>
          <w:tcPr>
            <w:tcW w:w="1081" w:type="pct"/>
            <w:tcBorders>
              <w:bottom w:val="single" w:sz="4" w:space="0" w:color="auto"/>
            </w:tcBorders>
          </w:tcPr>
          <w:p w14:paraId="47EDCD46" w14:textId="5B56FBD2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4A0FB163" w14:textId="77777777" w:rsidTr="00C83702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30878625" w14:textId="799B32AB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5A31F84E" w14:textId="51F3CDFE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B17C05" w:rsidRPr="004000B2" w14:paraId="48DD1239" w14:textId="77777777" w:rsidTr="008F1EB2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shd w:val="clear" w:color="auto" w:fill="D9D9D9" w:themeFill="background1" w:themeFillShade="D9"/>
            <w:vAlign w:val="center"/>
          </w:tcPr>
          <w:p w14:paraId="701AB176" w14:textId="0FEC1882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</w:rPr>
              <w:t>BEHAVIOURS</w:t>
            </w:r>
          </w:p>
        </w:tc>
        <w:tc>
          <w:tcPr>
            <w:tcW w:w="1081" w:type="pct"/>
            <w:shd w:val="clear" w:color="auto" w:fill="D9D9D9" w:themeFill="background1" w:themeFillShade="D9"/>
          </w:tcPr>
          <w:p w14:paraId="4B16E85D" w14:textId="6F74EE44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b/>
                <w:sz w:val="22"/>
                <w:szCs w:val="22"/>
                <w:lang w:val="en-AU"/>
              </w:rPr>
              <w:t>Yes/No</w:t>
            </w:r>
          </w:p>
        </w:tc>
      </w:tr>
      <w:tr w:rsidR="00B17C05" w:rsidRPr="004000B2" w14:paraId="04AAE990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CCFA03F" w14:textId="73E5ABFF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display behaviours of self-harm or risk?</w:t>
            </w:r>
          </w:p>
        </w:tc>
        <w:tc>
          <w:tcPr>
            <w:tcW w:w="1081" w:type="pct"/>
          </w:tcPr>
          <w:p w14:paraId="64434B41" w14:textId="4D045B3C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50045F08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5CAB4AF" w14:textId="3B2CE18B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display behaviours that place others or the community at risk?</w:t>
            </w:r>
          </w:p>
        </w:tc>
        <w:tc>
          <w:tcPr>
            <w:tcW w:w="1081" w:type="pct"/>
          </w:tcPr>
          <w:p w14:paraId="1C825BB1" w14:textId="43D555AE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460E06D5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AC13513" w14:textId="6A44D949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display behaviours that are sexually inappropriate?</w:t>
            </w:r>
          </w:p>
        </w:tc>
        <w:tc>
          <w:tcPr>
            <w:tcW w:w="1081" w:type="pct"/>
          </w:tcPr>
          <w:p w14:paraId="111DFA0A" w14:textId="6E50C6FE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663B5A71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DD2C537" w14:textId="2BEEF9AF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do serious damage to property?</w:t>
            </w:r>
          </w:p>
        </w:tc>
        <w:tc>
          <w:tcPr>
            <w:tcW w:w="1081" w:type="pct"/>
          </w:tcPr>
          <w:p w14:paraId="49E4B688" w14:textId="09ED6859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09E20ED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C3F06F6" w14:textId="73C8D387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Does the person have any specific fears? (e.g., storms, animals, large crowds)</w:t>
            </w:r>
          </w:p>
        </w:tc>
        <w:tc>
          <w:tcPr>
            <w:tcW w:w="1081" w:type="pct"/>
          </w:tcPr>
          <w:p w14:paraId="38FAD59F" w14:textId="7A67E0E5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17B3B6FC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879ECA1" w14:textId="7E2B9EF5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lastRenderedPageBreak/>
              <w:t>Does the person ingest non-food items?</w:t>
            </w:r>
          </w:p>
        </w:tc>
        <w:tc>
          <w:tcPr>
            <w:tcW w:w="1081" w:type="pct"/>
          </w:tcPr>
          <w:p w14:paraId="2877D1AE" w14:textId="6A7E2140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44BB9A3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15D1C92" w14:textId="03CE8505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Is the person known to abscond from home, settings etc.?</w:t>
            </w:r>
          </w:p>
        </w:tc>
        <w:tc>
          <w:tcPr>
            <w:tcW w:w="1081" w:type="pct"/>
          </w:tcPr>
          <w:p w14:paraId="1C1DF7E4" w14:textId="24D1D275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20CD3AB0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22D5B33" w14:textId="20838A7A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 xml:space="preserve">Are there any restrictive practices in place to manage identified behaviours? </w:t>
            </w:r>
          </w:p>
        </w:tc>
        <w:tc>
          <w:tcPr>
            <w:tcW w:w="1081" w:type="pct"/>
          </w:tcPr>
          <w:p w14:paraId="71107E61" w14:textId="71643818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13ADF85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2AC2BB5" w14:textId="2CC8DF64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  <w:lang w:val="en-AU"/>
              </w:rPr>
              <w:t>Has the person had any recent of my behaviours?</w:t>
            </w:r>
          </w:p>
        </w:tc>
        <w:tc>
          <w:tcPr>
            <w:tcW w:w="1081" w:type="pct"/>
          </w:tcPr>
          <w:p w14:paraId="0215A6D5" w14:textId="312EBDBF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Yes  </w: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instrText xml:space="preserve"> FORMCHECKBOX </w:instrText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separate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fldChar w:fldCharType="end"/>
            </w:r>
            <w:r w:rsidRPr="004000B2">
              <w:rPr>
                <w:rFonts w:ascii="Arial" w:eastAsiaTheme="minorHAnsi" w:hAnsi="Arial" w:cs="Arial"/>
                <w:sz w:val="22"/>
                <w:szCs w:val="22"/>
                <w:lang w:val="en-AU"/>
              </w:rPr>
              <w:t xml:space="preserve"> No</w:t>
            </w:r>
          </w:p>
        </w:tc>
      </w:tr>
      <w:tr w:rsidR="00B17C05" w:rsidRPr="004000B2" w14:paraId="70393BA7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26A7C4E" w14:textId="4EB2E884" w:rsidR="00B17C05" w:rsidRPr="004000B2" w:rsidRDefault="00B17C05" w:rsidP="00B17C05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5A2FA0D0" w14:textId="5D89B14F" w:rsidR="00B17C05" w:rsidRPr="004000B2" w:rsidRDefault="00B17C05" w:rsidP="00B17C05">
            <w:pPr>
              <w:spacing w:before="60" w:after="160" w:line="259" w:lineRule="auto"/>
              <w:jc w:val="center"/>
              <w:rPr>
                <w:rFonts w:ascii="Arial" w:eastAsiaTheme="minorHAnsi" w:hAnsi="Arial" w:cs="Arial"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7CCE72CF" w14:textId="77777777" w:rsidTr="00EC40CB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shd w:val="clear" w:color="auto" w:fill="D9D9D9" w:themeFill="background1" w:themeFillShade="D9"/>
            <w:vAlign w:val="center"/>
          </w:tcPr>
          <w:p w14:paraId="62D9D7A9" w14:textId="585C3431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sz w:val="22"/>
                <w:szCs w:val="22"/>
                <w:lang w:val="en-AU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  <w:lang w:val="en-AU"/>
              </w:rPr>
              <w:t>PERSONAL CARE &amp; HOUSEHOLD TASKS</w:t>
            </w:r>
          </w:p>
        </w:tc>
        <w:tc>
          <w:tcPr>
            <w:tcW w:w="1081" w:type="pct"/>
            <w:shd w:val="clear" w:color="auto" w:fill="D9D9D9" w:themeFill="background1" w:themeFillShade="D9"/>
          </w:tcPr>
          <w:p w14:paraId="5A334AEE" w14:textId="13EF3FBC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eastAsiaTheme="minorHAnsi" w:hAnsi="Arial" w:cs="Arial"/>
                <w:b/>
                <w:sz w:val="22"/>
                <w:szCs w:val="22"/>
                <w:lang w:val="en-AU"/>
              </w:rPr>
              <w:t>Yes/No</w:t>
            </w:r>
          </w:p>
        </w:tc>
      </w:tr>
      <w:tr w:rsidR="00623483" w:rsidRPr="004000B2" w14:paraId="0622036D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3A3AACED" w14:textId="3AA4C080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select appropriate clothing for weather and occasion?</w:t>
            </w:r>
          </w:p>
        </w:tc>
        <w:tc>
          <w:tcPr>
            <w:tcW w:w="1081" w:type="pct"/>
          </w:tcPr>
          <w:p w14:paraId="7808D6B6" w14:textId="5D79C6FD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3F175E3D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62545B7" w14:textId="23D3C59B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dress and undress themselves including readjusting clothes?</w:t>
            </w:r>
          </w:p>
        </w:tc>
        <w:tc>
          <w:tcPr>
            <w:tcW w:w="1081" w:type="pct"/>
          </w:tcPr>
          <w:p w14:paraId="5EF02DBC" w14:textId="0E50A22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65A28A8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9765840" w14:textId="466979A6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support or supervision to use the toilet?</w:t>
            </w:r>
          </w:p>
        </w:tc>
        <w:tc>
          <w:tcPr>
            <w:tcW w:w="1081" w:type="pct"/>
          </w:tcPr>
          <w:p w14:paraId="6C244439" w14:textId="576CBA15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0EBDB3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EB652D4" w14:textId="012B9D3C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support or supervision whilst in the bath or shower?</w:t>
            </w:r>
          </w:p>
        </w:tc>
        <w:tc>
          <w:tcPr>
            <w:tcW w:w="1081" w:type="pct"/>
          </w:tcPr>
          <w:p w14:paraId="13947226" w14:textId="013BC5F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3821560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2C206EE" w14:textId="6D264CED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adjust the temperature of the water and react if water is too hot?</w:t>
            </w:r>
          </w:p>
        </w:tc>
        <w:tc>
          <w:tcPr>
            <w:tcW w:w="1081" w:type="pct"/>
          </w:tcPr>
          <w:p w14:paraId="1890BBD2" w14:textId="71620E46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132998D9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D6AF61A" w14:textId="59CA93C8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maintain their face out of water in a bath?</w:t>
            </w:r>
          </w:p>
        </w:tc>
        <w:tc>
          <w:tcPr>
            <w:tcW w:w="1081" w:type="pct"/>
          </w:tcPr>
          <w:p w14:paraId="7B7002D5" w14:textId="4B943F5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F3D269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14EC4B9" w14:textId="77777777" w:rsidR="00623483" w:rsidRPr="004000B2" w:rsidRDefault="00623483" w:rsidP="00623483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oes the person require support with?</w:t>
            </w:r>
          </w:p>
          <w:p w14:paraId="15DDB810" w14:textId="77777777" w:rsidR="00623483" w:rsidRPr="004000B2" w:rsidRDefault="00623483" w:rsidP="00623483">
            <w:pPr>
              <w:pStyle w:val="TableText"/>
              <w:numPr>
                <w:ilvl w:val="0"/>
                <w:numId w:val="7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Wash self sequentially.</w:t>
            </w:r>
          </w:p>
          <w:p w14:paraId="75EB02E5" w14:textId="77777777" w:rsidR="00623483" w:rsidRPr="004000B2" w:rsidRDefault="00623483" w:rsidP="00623483">
            <w:pPr>
              <w:pStyle w:val="TableText"/>
              <w:numPr>
                <w:ilvl w:val="0"/>
                <w:numId w:val="7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Wash hair</w:t>
            </w:r>
          </w:p>
          <w:p w14:paraId="53DAF72A" w14:textId="77777777" w:rsidR="00623483" w:rsidRPr="004000B2" w:rsidRDefault="00623483" w:rsidP="00623483">
            <w:pPr>
              <w:pStyle w:val="TableText"/>
              <w:numPr>
                <w:ilvl w:val="0"/>
                <w:numId w:val="7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rying self</w:t>
            </w:r>
          </w:p>
          <w:p w14:paraId="1248D65C" w14:textId="77777777" w:rsidR="00623483" w:rsidRPr="004000B2" w:rsidRDefault="00623483" w:rsidP="00623483">
            <w:pPr>
              <w:pStyle w:val="TableText"/>
              <w:numPr>
                <w:ilvl w:val="0"/>
                <w:numId w:val="7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Brush hair</w:t>
            </w:r>
          </w:p>
          <w:p w14:paraId="0F544192" w14:textId="77777777" w:rsidR="00623483" w:rsidRPr="004000B2" w:rsidRDefault="00623483" w:rsidP="00623483">
            <w:pPr>
              <w:pStyle w:val="TableText"/>
              <w:numPr>
                <w:ilvl w:val="0"/>
                <w:numId w:val="7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Shave</w:t>
            </w:r>
          </w:p>
          <w:p w14:paraId="2E642FB8" w14:textId="77777777" w:rsidR="00623483" w:rsidRPr="004000B2" w:rsidRDefault="00623483" w:rsidP="00623483">
            <w:pPr>
              <w:pStyle w:val="TableText"/>
              <w:numPr>
                <w:ilvl w:val="0"/>
                <w:numId w:val="7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Clean teeth</w:t>
            </w:r>
          </w:p>
          <w:p w14:paraId="548769BA" w14:textId="77777777" w:rsidR="00623483" w:rsidRPr="004000B2" w:rsidRDefault="00623483" w:rsidP="00623483">
            <w:pPr>
              <w:pStyle w:val="TableText"/>
              <w:numPr>
                <w:ilvl w:val="0"/>
                <w:numId w:val="7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Applying personal products</w:t>
            </w:r>
          </w:p>
          <w:p w14:paraId="69EFF423" w14:textId="77777777" w:rsidR="00623483" w:rsidRPr="004000B2" w:rsidRDefault="00623483" w:rsidP="00623483">
            <w:pPr>
              <w:pStyle w:val="TableText"/>
              <w:numPr>
                <w:ilvl w:val="0"/>
                <w:numId w:val="7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Care for nails</w:t>
            </w:r>
          </w:p>
          <w:p w14:paraId="1578C516" w14:textId="3575CE50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Other: __________________________</w:t>
            </w:r>
          </w:p>
        </w:tc>
        <w:tc>
          <w:tcPr>
            <w:tcW w:w="1081" w:type="pct"/>
          </w:tcPr>
          <w:p w14:paraId="0378A69D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</w:p>
          <w:p w14:paraId="469C7674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7B791A6D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6FF7C314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0F03BD4C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1D81B6CC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144E6DB4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1FD351B5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08F252E4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552D8B12" w14:textId="5362A8E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EB1067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AF688FA" w14:textId="77777777" w:rsidR="00623483" w:rsidRPr="004000B2" w:rsidRDefault="00623483" w:rsidP="00623483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 xml:space="preserve">Does the person require support to: </w:t>
            </w:r>
          </w:p>
          <w:p w14:paraId="2EF1973E" w14:textId="77777777" w:rsidR="00623483" w:rsidRPr="004000B2" w:rsidRDefault="00623483" w:rsidP="00623483">
            <w:pPr>
              <w:pStyle w:val="TableText"/>
              <w:numPr>
                <w:ilvl w:val="0"/>
                <w:numId w:val="8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make snacks.</w:t>
            </w:r>
          </w:p>
          <w:p w14:paraId="0543F6C0" w14:textId="77777777" w:rsidR="00623483" w:rsidRPr="004000B2" w:rsidRDefault="00623483" w:rsidP="00623483">
            <w:pPr>
              <w:pStyle w:val="TableText"/>
              <w:numPr>
                <w:ilvl w:val="0"/>
                <w:numId w:val="8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hot meals</w:t>
            </w:r>
          </w:p>
          <w:p w14:paraId="1B5DD355" w14:textId="77777777" w:rsidR="00623483" w:rsidRPr="004000B2" w:rsidRDefault="00623483" w:rsidP="00623483">
            <w:pPr>
              <w:pStyle w:val="TableText"/>
              <w:numPr>
                <w:ilvl w:val="0"/>
                <w:numId w:val="8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cold drinks</w:t>
            </w:r>
          </w:p>
          <w:p w14:paraId="79812477" w14:textId="77777777" w:rsidR="00623483" w:rsidRPr="004000B2" w:rsidRDefault="00623483" w:rsidP="00623483">
            <w:pPr>
              <w:pStyle w:val="TableText"/>
              <w:numPr>
                <w:ilvl w:val="0"/>
                <w:numId w:val="8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hot drinks</w:t>
            </w:r>
          </w:p>
          <w:p w14:paraId="6A60D919" w14:textId="77777777" w:rsidR="00623483" w:rsidRPr="004000B2" w:rsidRDefault="00623483" w:rsidP="00623483">
            <w:pPr>
              <w:pStyle w:val="TableText"/>
              <w:numPr>
                <w:ilvl w:val="0"/>
                <w:numId w:val="8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using cutting tools for food</w:t>
            </w:r>
          </w:p>
          <w:p w14:paraId="20757544" w14:textId="77777777" w:rsidR="00623483" w:rsidRPr="004000B2" w:rsidRDefault="00623483" w:rsidP="00623483">
            <w:pPr>
              <w:pStyle w:val="TableText"/>
              <w:numPr>
                <w:ilvl w:val="0"/>
                <w:numId w:val="8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using stove top/ ovens</w:t>
            </w:r>
          </w:p>
          <w:p w14:paraId="55207BBB" w14:textId="77777777" w:rsidR="00623483" w:rsidRPr="004000B2" w:rsidRDefault="00623483" w:rsidP="00623483">
            <w:pPr>
              <w:pStyle w:val="TableText"/>
              <w:numPr>
                <w:ilvl w:val="0"/>
                <w:numId w:val="8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electrical kitchen appliances</w:t>
            </w:r>
          </w:p>
          <w:p w14:paraId="027F570A" w14:textId="5A37A074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Other: __________________________</w:t>
            </w:r>
          </w:p>
        </w:tc>
        <w:tc>
          <w:tcPr>
            <w:tcW w:w="1081" w:type="pct"/>
          </w:tcPr>
          <w:p w14:paraId="23137515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</w:p>
          <w:p w14:paraId="3C7F7288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0059A553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0A28136F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3E7E383B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0B400C6A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3328F2A9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44F2010E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6A3AD958" w14:textId="131F50C1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7A575ECD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4387FD41" w14:textId="3369A759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understand and follow food safety in the home?</w:t>
            </w:r>
          </w:p>
        </w:tc>
        <w:tc>
          <w:tcPr>
            <w:tcW w:w="1081" w:type="pct"/>
          </w:tcPr>
          <w:p w14:paraId="530B7A15" w14:textId="7745D3C0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37600EE6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106A61F" w14:textId="4CD96576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lastRenderedPageBreak/>
              <w:t>Does the person do their own their own laundry?</w:t>
            </w:r>
          </w:p>
        </w:tc>
        <w:tc>
          <w:tcPr>
            <w:tcW w:w="1081" w:type="pct"/>
          </w:tcPr>
          <w:p w14:paraId="171FBB45" w14:textId="4B162B52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24EAB449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B775141" w14:textId="2C88BF42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sweep, vacuum, and mop floors?</w:t>
            </w:r>
          </w:p>
        </w:tc>
        <w:tc>
          <w:tcPr>
            <w:tcW w:w="1081" w:type="pct"/>
          </w:tcPr>
          <w:p w14:paraId="0B750FC5" w14:textId="151E11FC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9DCA39D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D7BF889" w14:textId="3DA49D34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clean bath, basin, and toilet?</w:t>
            </w:r>
          </w:p>
        </w:tc>
        <w:tc>
          <w:tcPr>
            <w:tcW w:w="1081" w:type="pct"/>
          </w:tcPr>
          <w:p w14:paraId="67FA56B1" w14:textId="6F2FB79E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30DD70A5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13CEA40" w14:textId="14A41F8A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use and store hazardous substances safely?</w:t>
            </w:r>
          </w:p>
        </w:tc>
        <w:tc>
          <w:tcPr>
            <w:tcW w:w="1081" w:type="pct"/>
          </w:tcPr>
          <w:p w14:paraId="78F3825F" w14:textId="775A9D6A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34202CB9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44FA7A0C" w14:textId="6A55D2C2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shop for groceries and other items?</w:t>
            </w:r>
          </w:p>
        </w:tc>
        <w:tc>
          <w:tcPr>
            <w:tcW w:w="1081" w:type="pct"/>
          </w:tcPr>
          <w:p w14:paraId="5828E684" w14:textId="79834200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714C2DE7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96B1861" w14:textId="730FF32E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3C9312FC" w14:textId="45F11762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F1BF56B" w14:textId="77777777" w:rsidTr="008F1EB2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shd w:val="clear" w:color="auto" w:fill="D9D9D9" w:themeFill="background1" w:themeFillShade="D9"/>
            <w:vAlign w:val="center"/>
          </w:tcPr>
          <w:p w14:paraId="42BD82D0" w14:textId="1845FE8F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bCs/>
                <w:sz w:val="22"/>
                <w:szCs w:val="22"/>
              </w:rPr>
              <w:t>INDEPENDENCE (AT HOME)</w:t>
            </w:r>
          </w:p>
        </w:tc>
        <w:tc>
          <w:tcPr>
            <w:tcW w:w="1081" w:type="pct"/>
            <w:shd w:val="clear" w:color="auto" w:fill="D9D9D9" w:themeFill="background1" w:themeFillShade="D9"/>
            <w:vAlign w:val="center"/>
          </w:tcPr>
          <w:p w14:paraId="7B50355C" w14:textId="56F9EF11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eastAsiaTheme="minorHAnsi" w:hAnsi="Arial" w:cs="Arial"/>
                <w:b/>
                <w:sz w:val="22"/>
                <w:szCs w:val="22"/>
                <w:lang w:val="en-AU"/>
              </w:rPr>
              <w:t>Yes/No</w:t>
            </w:r>
          </w:p>
        </w:tc>
      </w:tr>
      <w:tr w:rsidR="00623483" w:rsidRPr="004000B2" w14:paraId="5AC3598B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B862F20" w14:textId="728ECBEC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 xml:space="preserve">Can the person independently self-administer their own medication? </w:t>
            </w:r>
          </w:p>
        </w:tc>
        <w:tc>
          <w:tcPr>
            <w:tcW w:w="1081" w:type="pct"/>
          </w:tcPr>
          <w:p w14:paraId="55CAA907" w14:textId="6B320F73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14F54A63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2272F34" w14:textId="7A878C36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able to answer and make phone calls?</w:t>
            </w:r>
          </w:p>
        </w:tc>
        <w:tc>
          <w:tcPr>
            <w:tcW w:w="1081" w:type="pct"/>
          </w:tcPr>
          <w:p w14:paraId="144ACF09" w14:textId="3D1AE0F0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1EEE13A0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5D8167F" w14:textId="4B3431A0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use keys to lock and unlock doors, windows and gates?</w:t>
            </w:r>
          </w:p>
        </w:tc>
        <w:tc>
          <w:tcPr>
            <w:tcW w:w="1081" w:type="pct"/>
          </w:tcPr>
          <w:p w14:paraId="2DE40059" w14:textId="2C60AA2F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99005E3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1F9CA8F" w14:textId="136D8580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switch power points and lights on and off?</w:t>
            </w:r>
          </w:p>
        </w:tc>
        <w:tc>
          <w:tcPr>
            <w:tcW w:w="1081" w:type="pct"/>
          </w:tcPr>
          <w:p w14:paraId="76DCA417" w14:textId="6BA72A5B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30A5713E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710E15E" w14:textId="77777777" w:rsidR="00623483" w:rsidRPr="004000B2" w:rsidRDefault="00623483" w:rsidP="00623483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Can the person use the following electrical items safely?</w:t>
            </w:r>
          </w:p>
          <w:p w14:paraId="2DA293D0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kettle</w:t>
            </w:r>
          </w:p>
          <w:p w14:paraId="510D6309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toaster</w:t>
            </w:r>
          </w:p>
          <w:p w14:paraId="099D2D42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microwave</w:t>
            </w:r>
          </w:p>
          <w:p w14:paraId="6DDE0069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electric frying pan sandwich maker</w:t>
            </w:r>
          </w:p>
          <w:p w14:paraId="78C2A843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iron</w:t>
            </w:r>
          </w:p>
          <w:p w14:paraId="5EBE16BD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washing machine</w:t>
            </w:r>
          </w:p>
          <w:p w14:paraId="3D7B2900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ryer</w:t>
            </w:r>
          </w:p>
          <w:p w14:paraId="38E0C4C2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hairdryer</w:t>
            </w:r>
          </w:p>
          <w:p w14:paraId="21E92590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television</w:t>
            </w:r>
          </w:p>
          <w:p w14:paraId="0852CC0C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air-conditioning /fans /heaters</w:t>
            </w:r>
          </w:p>
          <w:p w14:paraId="6B6AADD1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power tools</w:t>
            </w:r>
          </w:p>
          <w:p w14:paraId="0595CEBB" w14:textId="769B135F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other__________________________</w:t>
            </w:r>
          </w:p>
        </w:tc>
        <w:tc>
          <w:tcPr>
            <w:tcW w:w="1081" w:type="pct"/>
          </w:tcPr>
          <w:p w14:paraId="36432BCF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</w:p>
          <w:p w14:paraId="49F46742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</w:p>
          <w:p w14:paraId="402A3E9F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2FB125F7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3A0A4428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36E57AB0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1CA088B5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55A94844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5A46419A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544F962C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0C40FF0A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3484C912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65229858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5F2885E4" w14:textId="602E33C6" w:rsidR="00623483" w:rsidRPr="004000B2" w:rsidRDefault="00623483" w:rsidP="00623483">
            <w:pPr>
              <w:spacing w:before="60" w:after="160" w:line="259" w:lineRule="auto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 xml:space="preserve">    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440269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562FE38" w14:textId="77777777" w:rsidR="00623483" w:rsidRPr="004000B2" w:rsidRDefault="00623483" w:rsidP="00623483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Can the person use the following electrical items safely?</w:t>
            </w:r>
          </w:p>
          <w:p w14:paraId="61BF75B8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kettle</w:t>
            </w:r>
          </w:p>
          <w:p w14:paraId="091409B6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toaster</w:t>
            </w:r>
          </w:p>
          <w:p w14:paraId="60C533E0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microwave</w:t>
            </w:r>
          </w:p>
          <w:p w14:paraId="08641163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electric frying pan sandwich maker</w:t>
            </w:r>
          </w:p>
          <w:p w14:paraId="01FBC3DB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iron</w:t>
            </w:r>
          </w:p>
          <w:p w14:paraId="32956793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washing machine</w:t>
            </w:r>
          </w:p>
          <w:p w14:paraId="28B34307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dryer</w:t>
            </w:r>
          </w:p>
          <w:p w14:paraId="001F3F1C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lastRenderedPageBreak/>
              <w:t>hairdryer</w:t>
            </w:r>
          </w:p>
          <w:p w14:paraId="49C4C74C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television</w:t>
            </w:r>
          </w:p>
          <w:p w14:paraId="1D1E9C4F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air-conditioning /fans /heaters</w:t>
            </w:r>
          </w:p>
          <w:p w14:paraId="3A5F4191" w14:textId="77777777" w:rsidR="00623483" w:rsidRPr="004000B2" w:rsidRDefault="00623483" w:rsidP="00623483">
            <w:pPr>
              <w:pStyle w:val="TableText"/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power tools</w:t>
            </w:r>
          </w:p>
          <w:p w14:paraId="5A1EF6AD" w14:textId="73631A5C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other__________________________</w:t>
            </w:r>
          </w:p>
        </w:tc>
        <w:tc>
          <w:tcPr>
            <w:tcW w:w="1081" w:type="pct"/>
          </w:tcPr>
          <w:p w14:paraId="3BF72E96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</w:p>
          <w:p w14:paraId="14C31161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</w:p>
          <w:p w14:paraId="1A7E6466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7DDE4C55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54234A52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68E705ED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01DB42A6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53987CD9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1BFA6090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6F57229E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7CD7EAFA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025E6219" w14:textId="77777777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70EA36AB" w14:textId="7730AD6D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E736623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2C74C9D" w14:textId="3592EBA4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lastRenderedPageBreak/>
              <w:t>Can the person respond to a household emergency? (e.g., blocked drain, safety switch, broken water pipe or window)</w:t>
            </w:r>
          </w:p>
        </w:tc>
        <w:tc>
          <w:tcPr>
            <w:tcW w:w="1081" w:type="pct"/>
          </w:tcPr>
          <w:p w14:paraId="02D2DCF5" w14:textId="6066C00D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EC658EB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372B09A3" w14:textId="60E2ABE1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respond appropriately to fire evacuation alarms?</w:t>
            </w:r>
          </w:p>
        </w:tc>
        <w:tc>
          <w:tcPr>
            <w:tcW w:w="1081" w:type="pct"/>
          </w:tcPr>
          <w:p w14:paraId="091D9413" w14:textId="72E8CBEC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26ADC619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70B9D70" w14:textId="67E4203B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Can the person make and keep appointments and other commitments?</w:t>
            </w:r>
          </w:p>
        </w:tc>
        <w:tc>
          <w:tcPr>
            <w:tcW w:w="1081" w:type="pct"/>
          </w:tcPr>
          <w:p w14:paraId="33A39C3E" w14:textId="35B56F3F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15702238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EFD40D6" w14:textId="0C798860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have meals at appropriate times?</w:t>
            </w:r>
          </w:p>
        </w:tc>
        <w:tc>
          <w:tcPr>
            <w:tcW w:w="1081" w:type="pct"/>
          </w:tcPr>
          <w:p w14:paraId="54AD3FA9" w14:textId="2D717F1A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26FCB453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1C0C7E7" w14:textId="7625D312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maintain good sleeping patterns?</w:t>
            </w:r>
          </w:p>
        </w:tc>
        <w:tc>
          <w:tcPr>
            <w:tcW w:w="1081" w:type="pct"/>
          </w:tcPr>
          <w:p w14:paraId="0BC1DB0A" w14:textId="241F5672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7230EED2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BC04060" w14:textId="61442575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spond to a medical emergency? (e.g. access first aid kit and provide basic first aid, contact 000)</w:t>
            </w:r>
          </w:p>
        </w:tc>
        <w:tc>
          <w:tcPr>
            <w:tcW w:w="1081" w:type="pct"/>
          </w:tcPr>
          <w:p w14:paraId="397254EE" w14:textId="0E5DF5BD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144D7355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BA615ED" w14:textId="5BDD62A6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7DA3E9CE" w14:textId="571E5D0F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A9A5B36" w14:textId="77777777" w:rsidTr="00077FF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shd w:val="clear" w:color="auto" w:fill="D9D9D9" w:themeFill="background1" w:themeFillShade="D9"/>
            <w:vAlign w:val="center"/>
          </w:tcPr>
          <w:p w14:paraId="58F0A863" w14:textId="1EEE1619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bCs/>
                <w:sz w:val="22"/>
                <w:szCs w:val="22"/>
              </w:rPr>
              <w:t>INDEPENDENCE (IN COMMUNITY)</w:t>
            </w:r>
          </w:p>
        </w:tc>
        <w:tc>
          <w:tcPr>
            <w:tcW w:w="1081" w:type="pct"/>
            <w:shd w:val="clear" w:color="auto" w:fill="D9D9D9" w:themeFill="background1" w:themeFillShade="D9"/>
            <w:vAlign w:val="center"/>
          </w:tcPr>
          <w:p w14:paraId="2378C13F" w14:textId="25761DFF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eastAsiaTheme="minorHAnsi" w:hAnsi="Arial" w:cs="Arial"/>
                <w:b/>
                <w:sz w:val="22"/>
                <w:szCs w:val="22"/>
                <w:lang w:val="en-AU"/>
              </w:rPr>
              <w:t>Yes/No</w:t>
            </w:r>
          </w:p>
        </w:tc>
      </w:tr>
      <w:tr w:rsidR="00623483" w:rsidRPr="004000B2" w14:paraId="26E556A7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4D3C6B8" w14:textId="2ABDDCB9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initiate to going out in the community?</w:t>
            </w:r>
          </w:p>
        </w:tc>
        <w:tc>
          <w:tcPr>
            <w:tcW w:w="1081" w:type="pct"/>
          </w:tcPr>
          <w:p w14:paraId="5B7B5E81" w14:textId="50C9602D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907F776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3BB71CE" w14:textId="587B7650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personal, physical assistance or support in the community?</w:t>
            </w:r>
          </w:p>
        </w:tc>
        <w:tc>
          <w:tcPr>
            <w:tcW w:w="1081" w:type="pct"/>
          </w:tcPr>
          <w:p w14:paraId="5909D39C" w14:textId="1376BE58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59794265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922E98A" w14:textId="4D71034B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supervision in the community?</w:t>
            </w:r>
          </w:p>
        </w:tc>
        <w:tc>
          <w:tcPr>
            <w:tcW w:w="1081" w:type="pct"/>
          </w:tcPr>
          <w:p w14:paraId="3B662A80" w14:textId="03983F79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3105F24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9871B5D" w14:textId="02C7B5AA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 xml:space="preserve">Does the person display inappropriate behaviours in whilst in the community? </w:t>
            </w:r>
          </w:p>
        </w:tc>
        <w:tc>
          <w:tcPr>
            <w:tcW w:w="1081" w:type="pct"/>
          </w:tcPr>
          <w:p w14:paraId="7F31B551" w14:textId="4290F0C8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1704878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A51CD8A" w14:textId="4D720113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known to abscond or approach strangers in the community?</w:t>
            </w:r>
          </w:p>
        </w:tc>
        <w:tc>
          <w:tcPr>
            <w:tcW w:w="1081" w:type="pct"/>
          </w:tcPr>
          <w:p w14:paraId="1F46FD4D" w14:textId="29A00D45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F40781E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3D66757" w14:textId="7C29E1F6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assistance with road safety whilst accessing the community?</w:t>
            </w:r>
          </w:p>
        </w:tc>
        <w:tc>
          <w:tcPr>
            <w:tcW w:w="1081" w:type="pct"/>
          </w:tcPr>
          <w:p w14:paraId="73473EC8" w14:textId="6DCE88A9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86907C6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3007A80" w14:textId="275DA39F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support to access public transport?</w:t>
            </w:r>
          </w:p>
        </w:tc>
        <w:tc>
          <w:tcPr>
            <w:tcW w:w="1081" w:type="pct"/>
          </w:tcPr>
          <w:p w14:paraId="746882A6" w14:textId="4E5AD7B6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1308B83D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63937FA" w14:textId="0E124FDD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travel in a motor vehicle without disrupting the driver or other passengers?</w:t>
            </w:r>
          </w:p>
        </w:tc>
        <w:tc>
          <w:tcPr>
            <w:tcW w:w="1081" w:type="pct"/>
          </w:tcPr>
          <w:p w14:paraId="0C256E64" w14:textId="6F8E969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46E914B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32DC51E" w14:textId="4C341FBB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assistance with money management in the community?</w:t>
            </w:r>
          </w:p>
        </w:tc>
        <w:tc>
          <w:tcPr>
            <w:tcW w:w="1081" w:type="pct"/>
          </w:tcPr>
          <w:p w14:paraId="2DEFD296" w14:textId="06B232F6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7ADA3B1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30CF41BD" w14:textId="7D59BBAA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f lost, would the person ask for assistance or help?</w:t>
            </w:r>
          </w:p>
        </w:tc>
        <w:tc>
          <w:tcPr>
            <w:tcW w:w="1081" w:type="pct"/>
          </w:tcPr>
          <w:p w14:paraId="1A19B7D2" w14:textId="768160B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26AE8B9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E74DA99" w14:textId="5C684557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a card to alert people if they are lost?</w:t>
            </w:r>
          </w:p>
        </w:tc>
        <w:tc>
          <w:tcPr>
            <w:tcW w:w="1081" w:type="pct"/>
          </w:tcPr>
          <w:p w14:paraId="53F2DA53" w14:textId="2738F3FF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749D7FC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F865DEB" w14:textId="4EF54BDC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require supervision or support in or near a pool, beach or other body of water?</w:t>
            </w:r>
          </w:p>
        </w:tc>
        <w:tc>
          <w:tcPr>
            <w:tcW w:w="1081" w:type="pct"/>
          </w:tcPr>
          <w:p w14:paraId="10CDEEAB" w14:textId="336C290A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AA5291A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6931E8A" w14:textId="580D1DD2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05077877" w14:textId="0A3DD3B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18F6241" w14:textId="77777777" w:rsidTr="008F1EB2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shd w:val="clear" w:color="auto" w:fill="D9D9D9" w:themeFill="background1" w:themeFillShade="D9"/>
          </w:tcPr>
          <w:p w14:paraId="670985C8" w14:textId="0603F859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FINANCIAL</w:t>
            </w:r>
          </w:p>
        </w:tc>
        <w:tc>
          <w:tcPr>
            <w:tcW w:w="1081" w:type="pct"/>
            <w:shd w:val="clear" w:color="auto" w:fill="D9D9D9" w:themeFill="background1" w:themeFillShade="D9"/>
          </w:tcPr>
          <w:p w14:paraId="735E3E77" w14:textId="5C0EDF15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b/>
                <w:sz w:val="22"/>
                <w:szCs w:val="22"/>
              </w:rPr>
              <w:t>Yes/No</w:t>
            </w:r>
          </w:p>
        </w:tc>
      </w:tr>
      <w:tr w:rsidR="00623483" w:rsidRPr="004000B2" w14:paraId="189F037A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F91C99B" w14:textId="41910038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 xml:space="preserve">Does the person handle their own cash or money? </w:t>
            </w:r>
          </w:p>
        </w:tc>
        <w:tc>
          <w:tcPr>
            <w:tcW w:w="1081" w:type="pct"/>
          </w:tcPr>
          <w:p w14:paraId="16F037F2" w14:textId="72C24B25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1C4ADF15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FDF4D27" w14:textId="22C9AC60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have an appointed financial administrator?</w:t>
            </w:r>
          </w:p>
        </w:tc>
        <w:tc>
          <w:tcPr>
            <w:tcW w:w="1081" w:type="pct"/>
          </w:tcPr>
          <w:p w14:paraId="249FAA09" w14:textId="2DE6A1F0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5F9D7CAC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3DF3D79" w14:textId="77777777" w:rsidR="00623483" w:rsidRPr="004000B2" w:rsidRDefault="00623483" w:rsidP="00623483">
            <w:pPr>
              <w:pStyle w:val="TableText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Can the person do the following?</w:t>
            </w:r>
          </w:p>
          <w:p w14:paraId="2645F0CC" w14:textId="77777777" w:rsidR="00623483" w:rsidRPr="004000B2" w:rsidRDefault="00623483" w:rsidP="00623483">
            <w:pPr>
              <w:pStyle w:val="TableText"/>
              <w:numPr>
                <w:ilvl w:val="0"/>
                <w:numId w:val="6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Manage cash transactions (e.g., identify cash amounts, receive correct change, request receipts?)</w:t>
            </w:r>
          </w:p>
          <w:p w14:paraId="2962FCED" w14:textId="6C65DBA1" w:rsidR="00623483" w:rsidRPr="004000B2" w:rsidRDefault="00623483" w:rsidP="00623483">
            <w:pPr>
              <w:pStyle w:val="TableText"/>
              <w:numPr>
                <w:ilvl w:val="0"/>
                <w:numId w:val="6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Use a key card independently?</w:t>
            </w:r>
          </w:p>
          <w:p w14:paraId="4A2F3312" w14:textId="694F68B1" w:rsidR="00623483" w:rsidRPr="004000B2" w:rsidRDefault="00623483" w:rsidP="00623483">
            <w:pPr>
              <w:pStyle w:val="TableText"/>
              <w:numPr>
                <w:ilvl w:val="0"/>
                <w:numId w:val="6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Prepare a weekly/monthly budget</w:t>
            </w:r>
          </w:p>
          <w:p w14:paraId="4A5C164E" w14:textId="393E28A8" w:rsidR="00623483" w:rsidRPr="004000B2" w:rsidRDefault="00623483" w:rsidP="00623483">
            <w:pPr>
              <w:pStyle w:val="TableText"/>
              <w:numPr>
                <w:ilvl w:val="0"/>
                <w:numId w:val="6"/>
              </w:numPr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t>Pay their bills on time</w:t>
            </w:r>
          </w:p>
        </w:tc>
        <w:tc>
          <w:tcPr>
            <w:tcW w:w="1081" w:type="pct"/>
          </w:tcPr>
          <w:p w14:paraId="58C074CB" w14:textId="77777777" w:rsidR="00623483" w:rsidRPr="004000B2" w:rsidRDefault="00623483" w:rsidP="00623483">
            <w:pPr>
              <w:pStyle w:val="TableText"/>
              <w:jc w:val="center"/>
              <w:rPr>
                <w:rFonts w:cs="Arial"/>
                <w:sz w:val="22"/>
                <w:szCs w:val="22"/>
              </w:rPr>
            </w:pPr>
          </w:p>
          <w:p w14:paraId="6A4D74F9" w14:textId="77777777" w:rsidR="00623483" w:rsidRPr="004000B2" w:rsidRDefault="00623483" w:rsidP="00623483">
            <w:pPr>
              <w:pStyle w:val="TableText"/>
              <w:jc w:val="center"/>
              <w:rPr>
                <w:rFonts w:cs="Arial"/>
                <w:sz w:val="22"/>
                <w:szCs w:val="22"/>
              </w:rPr>
            </w:pPr>
          </w:p>
          <w:p w14:paraId="22491108" w14:textId="50069F52" w:rsidR="00623483" w:rsidRPr="004000B2" w:rsidRDefault="00623483" w:rsidP="00623483">
            <w:pPr>
              <w:pStyle w:val="TableText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246B2510" w14:textId="56B13D9E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5556FAA3" w14:textId="291ADE63" w:rsidR="00623483" w:rsidRPr="004000B2" w:rsidRDefault="00623483" w:rsidP="00623483">
            <w:pPr>
              <w:pStyle w:val="TableText"/>
              <w:ind w:left="34"/>
              <w:jc w:val="center"/>
              <w:rPr>
                <w:rFonts w:cs="Arial"/>
                <w:sz w:val="22"/>
                <w:szCs w:val="22"/>
              </w:rPr>
            </w:pP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Yes  </w:t>
            </w:r>
            <w:r w:rsidRPr="004000B2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cs="Arial"/>
                <w:sz w:val="22"/>
                <w:szCs w:val="22"/>
              </w:rPr>
            </w:r>
            <w:r w:rsidRPr="004000B2">
              <w:rPr>
                <w:rFonts w:cs="Arial"/>
                <w:sz w:val="22"/>
                <w:szCs w:val="22"/>
              </w:rPr>
              <w:fldChar w:fldCharType="separate"/>
            </w:r>
            <w:r w:rsidRPr="004000B2">
              <w:rPr>
                <w:rFonts w:cs="Arial"/>
                <w:sz w:val="22"/>
                <w:szCs w:val="22"/>
              </w:rPr>
              <w:fldChar w:fldCharType="end"/>
            </w:r>
            <w:r w:rsidRPr="004000B2">
              <w:rPr>
                <w:rFonts w:cs="Arial"/>
                <w:sz w:val="22"/>
                <w:szCs w:val="22"/>
              </w:rPr>
              <w:t xml:space="preserve"> No</w:t>
            </w:r>
          </w:p>
          <w:p w14:paraId="49D0857A" w14:textId="773C96A6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60E7890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D8534A7" w14:textId="1A48F1E8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spend all their money as soon as it is received?</w:t>
            </w:r>
          </w:p>
        </w:tc>
        <w:tc>
          <w:tcPr>
            <w:tcW w:w="1081" w:type="pct"/>
          </w:tcPr>
          <w:p w14:paraId="1A41B6CC" w14:textId="7B751F0E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24DD595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6E7F3AA" w14:textId="57354AC1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 person able to save money on a regular basis?</w:t>
            </w:r>
          </w:p>
        </w:tc>
        <w:tc>
          <w:tcPr>
            <w:tcW w:w="1081" w:type="pct"/>
          </w:tcPr>
          <w:p w14:paraId="6B7BAAA1" w14:textId="3281B2E5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16714855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4D1BB962" w14:textId="34B8BA6F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have enough income to cover their expenditure &amp; needs?</w:t>
            </w:r>
          </w:p>
        </w:tc>
        <w:tc>
          <w:tcPr>
            <w:tcW w:w="1081" w:type="pct"/>
          </w:tcPr>
          <w:p w14:paraId="3BA3D00D" w14:textId="2DD4F37D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8C1145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17482BC" w14:textId="5D8DE0F8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have photo identification?</w:t>
            </w:r>
          </w:p>
        </w:tc>
        <w:tc>
          <w:tcPr>
            <w:tcW w:w="1081" w:type="pct"/>
          </w:tcPr>
          <w:p w14:paraId="7DC85064" w14:textId="26FC6CC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FF8EA07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E481613" w14:textId="3F2DE14A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2E83C3BD" w14:textId="5E28B9A2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734D5F0" w14:textId="77777777" w:rsidTr="00623483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  <w:shd w:val="clear" w:color="auto" w:fill="D9D9D9" w:themeFill="background1" w:themeFillShade="D9"/>
            <w:vAlign w:val="center"/>
          </w:tcPr>
          <w:p w14:paraId="48FCD43A" w14:textId="2FC0769F" w:rsidR="00623483" w:rsidRPr="004000B2" w:rsidRDefault="00623483" w:rsidP="00623483">
            <w:pPr>
              <w:pStyle w:val="NoSpacing"/>
              <w:rPr>
                <w:rFonts w:eastAsia="Calibri" w:cs="Arial"/>
                <w:b/>
              </w:rPr>
            </w:pPr>
            <w:r w:rsidRPr="004000B2">
              <w:rPr>
                <w:rFonts w:cs="Arial"/>
                <w:b/>
              </w:rPr>
              <w:t>RISK OF ABUSE, NEGLECT &amp; EXPLORATION</w:t>
            </w:r>
          </w:p>
        </w:tc>
        <w:tc>
          <w:tcPr>
            <w:tcW w:w="1081" w:type="pct"/>
            <w:shd w:val="clear" w:color="auto" w:fill="D9D9D9" w:themeFill="background1" w:themeFillShade="D9"/>
          </w:tcPr>
          <w:p w14:paraId="26668CD0" w14:textId="398CFABC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eastAsiaTheme="minorHAnsi" w:hAnsi="Arial" w:cs="Arial"/>
                <w:b/>
                <w:sz w:val="22"/>
                <w:szCs w:val="22"/>
                <w:lang w:val="en-AU"/>
              </w:rPr>
              <w:t>Yes/No</w:t>
            </w:r>
          </w:p>
        </w:tc>
      </w:tr>
      <w:tr w:rsidR="00623483" w:rsidRPr="004000B2" w14:paraId="24EB577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7DD668F9" w14:textId="4CD526A6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 person at risk of financial exploitation e.g., do they carry their own cash card?</w:t>
            </w:r>
          </w:p>
        </w:tc>
        <w:tc>
          <w:tcPr>
            <w:tcW w:w="1081" w:type="pct"/>
          </w:tcPr>
          <w:p w14:paraId="25861BF5" w14:textId="28388380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2005EAA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8CA04D1" w14:textId="1B198D22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have any sense of “stranger danger”?</w:t>
            </w:r>
          </w:p>
        </w:tc>
        <w:tc>
          <w:tcPr>
            <w:tcW w:w="1081" w:type="pct"/>
          </w:tcPr>
          <w:p w14:paraId="5927AC0D" w14:textId="3E481DB4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23FF7458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F4BC430" w14:textId="6FA85FC0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 xml:space="preserve">Has the person had any unexplained </w:t>
            </w:r>
            <w:proofErr w:type="gramStart"/>
            <w:r w:rsidRPr="004000B2">
              <w:rPr>
                <w:rFonts w:ascii="Arial" w:hAnsi="Arial" w:cs="Arial"/>
                <w:sz w:val="22"/>
                <w:szCs w:val="22"/>
              </w:rPr>
              <w:t>bruising</w:t>
            </w:r>
            <w:proofErr w:type="gramEnd"/>
            <w:r w:rsidRPr="004000B2">
              <w:rPr>
                <w:rFonts w:ascii="Arial" w:hAnsi="Arial" w:cs="Arial"/>
                <w:sz w:val="22"/>
                <w:szCs w:val="22"/>
              </w:rPr>
              <w:t>, cuts or welts?</w:t>
            </w:r>
          </w:p>
        </w:tc>
        <w:tc>
          <w:tcPr>
            <w:tcW w:w="1081" w:type="pct"/>
          </w:tcPr>
          <w:p w14:paraId="38B21C96" w14:textId="296E2F0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2CC908D7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0422563" w14:textId="030EF723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 xml:space="preserve">Does the person appear frightened or fearful of any other person? </w:t>
            </w:r>
          </w:p>
        </w:tc>
        <w:tc>
          <w:tcPr>
            <w:tcW w:w="1081" w:type="pct"/>
          </w:tcPr>
          <w:p w14:paraId="04A0EDA2" w14:textId="702BBA2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A7657D3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6BA36C83" w14:textId="58914C1A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Has the person had any unexplained medical problems?</w:t>
            </w:r>
          </w:p>
        </w:tc>
        <w:tc>
          <w:tcPr>
            <w:tcW w:w="1081" w:type="pct"/>
          </w:tcPr>
          <w:p w14:paraId="7786D3C0" w14:textId="59215B6F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7A696145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982CC04" w14:textId="6FBD90EE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Has the person made any complaint about a staff members’ behaviour towards them?</w:t>
            </w:r>
          </w:p>
        </w:tc>
        <w:tc>
          <w:tcPr>
            <w:tcW w:w="1081" w:type="pct"/>
          </w:tcPr>
          <w:p w14:paraId="09D98FAC" w14:textId="566DF1F8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FF19F19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217874B" w14:textId="52E8AC81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display any unusual behaviour or had a change in behaviour?</w:t>
            </w:r>
          </w:p>
        </w:tc>
        <w:tc>
          <w:tcPr>
            <w:tcW w:w="1081" w:type="pct"/>
          </w:tcPr>
          <w:p w14:paraId="2BAE11E7" w14:textId="432EC2E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6A7787F9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23C07611" w14:textId="73F8034A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Has the person regressed in any way? Changes in sleep patterns? Anxiety attacks?</w:t>
            </w:r>
          </w:p>
        </w:tc>
        <w:tc>
          <w:tcPr>
            <w:tcW w:w="1081" w:type="pct"/>
          </w:tcPr>
          <w:p w14:paraId="297E39AE" w14:textId="0CA312E4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0C62598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5500EEE8" w14:textId="6718629B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have other service providers, health care professionals who are in regular contact?</w:t>
            </w:r>
          </w:p>
        </w:tc>
        <w:tc>
          <w:tcPr>
            <w:tcW w:w="1081" w:type="pct"/>
          </w:tcPr>
          <w:p w14:paraId="1FDA14F2" w14:textId="2D8BD3D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35F0F6BB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0897C627" w14:textId="684A986C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Does the person have family or friends (not staff) who are in regular contact?</w:t>
            </w:r>
          </w:p>
        </w:tc>
        <w:tc>
          <w:tcPr>
            <w:tcW w:w="1081" w:type="pct"/>
          </w:tcPr>
          <w:p w14:paraId="41996CD5" w14:textId="10C665B7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623483" w:rsidRPr="004000B2" w14:paraId="4BC05124" w14:textId="77777777" w:rsidTr="00327897">
        <w:tblPrEx>
          <w:tblLook w:val="01E0" w:firstRow="1" w:lastRow="1" w:firstColumn="1" w:lastColumn="1" w:noHBand="0" w:noVBand="0"/>
        </w:tblPrEx>
        <w:trPr>
          <w:gridAfter w:val="1"/>
          <w:wAfter w:w="37" w:type="pct"/>
        </w:trPr>
        <w:tc>
          <w:tcPr>
            <w:tcW w:w="3882" w:type="pct"/>
          </w:tcPr>
          <w:p w14:paraId="1AC51723" w14:textId="3E65B52A" w:rsidR="00623483" w:rsidRPr="004000B2" w:rsidRDefault="00623483" w:rsidP="006234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t>IS THERE ANY IDENTIFIED RISK/S?</w:t>
            </w:r>
          </w:p>
        </w:tc>
        <w:tc>
          <w:tcPr>
            <w:tcW w:w="1081" w:type="pct"/>
          </w:tcPr>
          <w:p w14:paraId="1615573C" w14:textId="5EE3E68C" w:rsidR="00623483" w:rsidRPr="004000B2" w:rsidRDefault="00623483" w:rsidP="00623483">
            <w:pPr>
              <w:spacing w:before="60" w:after="160"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Yes  </w:t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Pr="004000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4000B2">
              <w:rPr>
                <w:rFonts w:ascii="Arial" w:hAnsi="Arial" w:cs="Arial"/>
                <w:sz w:val="22"/>
                <w:szCs w:val="22"/>
              </w:rPr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00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4000B2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</w:tbl>
    <w:bookmarkEnd w:id="1"/>
    <w:p w14:paraId="33FE0380" w14:textId="267F3E5D" w:rsidR="004000B2" w:rsidRDefault="004000B2" w:rsidP="0073718A">
      <w:pPr>
        <w:ind w:left="-850"/>
        <w:rPr>
          <w:rFonts w:ascii="Arial" w:hAnsi="Arial" w:cs="Arial"/>
          <w:b/>
          <w:sz w:val="22"/>
          <w:szCs w:val="22"/>
          <w:lang w:val="en-AU" w:eastAsia="en-AU"/>
        </w:rPr>
      </w:pPr>
      <w:r>
        <w:rPr>
          <w:rFonts w:ascii="Arial" w:hAnsi="Arial" w:cs="Arial"/>
          <w:b/>
          <w:sz w:val="22"/>
          <w:szCs w:val="22"/>
          <w:lang w:val="en-AU" w:eastAsia="en-AU"/>
        </w:rPr>
        <w:t xml:space="preserve">Authority Person </w:t>
      </w:r>
    </w:p>
    <w:p w14:paraId="02694E18" w14:textId="681B114C" w:rsidR="00355DB4" w:rsidRPr="0073718A" w:rsidRDefault="004000B2" w:rsidP="0073718A">
      <w:pPr>
        <w:ind w:left="-850"/>
        <w:rPr>
          <w:rFonts w:ascii="Arial" w:hAnsi="Arial" w:cs="Arial"/>
          <w:bCs/>
          <w:sz w:val="22"/>
          <w:szCs w:val="22"/>
          <w:lang w:val="en-AU" w:eastAsia="en-AU"/>
        </w:rPr>
      </w:pPr>
      <w:r>
        <w:rPr>
          <w:rFonts w:ascii="Arial" w:hAnsi="Arial" w:cs="Arial"/>
          <w:bCs/>
          <w:sz w:val="22"/>
          <w:szCs w:val="22"/>
          <w:lang w:val="en-AU" w:eastAsia="en-AU"/>
        </w:rPr>
        <w:t>Completed by:</w:t>
      </w:r>
      <w:r>
        <w:rPr>
          <w:rFonts w:ascii="Arial" w:hAnsi="Arial" w:cs="Arial"/>
          <w:bCs/>
          <w:sz w:val="22"/>
          <w:szCs w:val="22"/>
          <w:lang w:val="en-AU" w:eastAsia="en-AU"/>
        </w:rPr>
        <w:tab/>
      </w:r>
      <w:r>
        <w:rPr>
          <w:rFonts w:ascii="Arial" w:hAnsi="Arial" w:cs="Arial"/>
          <w:bCs/>
          <w:sz w:val="22"/>
          <w:szCs w:val="22"/>
          <w:lang w:val="en-AU" w:eastAsia="en-AU"/>
        </w:rPr>
        <w:tab/>
      </w:r>
      <w:r>
        <w:rPr>
          <w:rFonts w:ascii="Arial" w:hAnsi="Arial" w:cs="Arial"/>
          <w:bCs/>
          <w:sz w:val="22"/>
          <w:szCs w:val="22"/>
          <w:lang w:val="en-AU" w:eastAsia="en-AU"/>
        </w:rPr>
        <w:tab/>
        <w:t xml:space="preserve">             Signature:</w:t>
      </w:r>
      <w:r>
        <w:rPr>
          <w:rFonts w:ascii="Arial" w:hAnsi="Arial" w:cs="Arial"/>
          <w:bCs/>
          <w:sz w:val="22"/>
          <w:szCs w:val="22"/>
          <w:lang w:val="en-AU" w:eastAsia="en-AU"/>
        </w:rPr>
        <w:tab/>
      </w:r>
      <w:r>
        <w:rPr>
          <w:rFonts w:ascii="Arial" w:hAnsi="Arial" w:cs="Arial"/>
          <w:bCs/>
          <w:sz w:val="22"/>
          <w:szCs w:val="22"/>
          <w:lang w:val="en-AU" w:eastAsia="en-AU"/>
        </w:rPr>
        <w:tab/>
      </w:r>
      <w:r>
        <w:rPr>
          <w:rFonts w:ascii="Arial" w:hAnsi="Arial" w:cs="Arial"/>
          <w:bCs/>
          <w:sz w:val="22"/>
          <w:szCs w:val="22"/>
          <w:lang w:val="en-AU" w:eastAsia="en-AU"/>
        </w:rPr>
        <w:tab/>
        <w:t xml:space="preserve">         Date:</w:t>
      </w:r>
      <w:r>
        <w:rPr>
          <w:rFonts w:ascii="Arial" w:hAnsi="Arial" w:cs="Arial"/>
          <w:bCs/>
          <w:sz w:val="22"/>
          <w:szCs w:val="22"/>
          <w:lang w:val="en-AU" w:eastAsia="en-AU"/>
        </w:rPr>
        <w:tab/>
      </w:r>
    </w:p>
    <w:sectPr w:rsidR="00355DB4" w:rsidRPr="0073718A" w:rsidSect="00C23282">
      <w:headerReference w:type="default" r:id="rId7"/>
      <w:footerReference w:type="default" r:id="rId8"/>
      <w:pgSz w:w="12240" w:h="15840"/>
      <w:pgMar w:top="1440" w:right="1440" w:bottom="1440" w:left="1440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9ACCCE" w14:textId="77777777" w:rsidR="004E5CF7" w:rsidRDefault="004E5CF7">
      <w:r>
        <w:separator/>
      </w:r>
    </w:p>
  </w:endnote>
  <w:endnote w:type="continuationSeparator" w:id="0">
    <w:p w14:paraId="15953F1C" w14:textId="77777777" w:rsidR="004E5CF7" w:rsidRDefault="004E5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E1307" w14:textId="4F77B1FD" w:rsidR="00E01964" w:rsidRDefault="00E01964">
    <w:pPr>
      <w:pStyle w:val="Footer"/>
      <w:jc w:val="center"/>
    </w:pPr>
    <w:r w:rsidRPr="00E01964">
      <w:rPr>
        <w:rFonts w:ascii="Arial" w:hAnsi="Arial" w:cs="Arial"/>
        <w:sz w:val="18"/>
        <w:szCs w:val="18"/>
      </w:rPr>
      <w:t xml:space="preserve">Page </w:t>
    </w:r>
    <w:r w:rsidR="005C7AA7" w:rsidRPr="00E01964">
      <w:rPr>
        <w:rFonts w:ascii="Arial" w:hAnsi="Arial" w:cs="Arial"/>
        <w:b/>
        <w:bCs/>
        <w:sz w:val="18"/>
        <w:szCs w:val="18"/>
      </w:rPr>
      <w:fldChar w:fldCharType="begin"/>
    </w:r>
    <w:r w:rsidRPr="00E01964">
      <w:rPr>
        <w:rFonts w:ascii="Arial" w:hAnsi="Arial" w:cs="Arial"/>
        <w:b/>
        <w:bCs/>
        <w:sz w:val="18"/>
        <w:szCs w:val="18"/>
      </w:rPr>
      <w:instrText xml:space="preserve"> PAGE </w:instrText>
    </w:r>
    <w:r w:rsidR="005C7AA7" w:rsidRPr="00E01964">
      <w:rPr>
        <w:rFonts w:ascii="Arial" w:hAnsi="Arial" w:cs="Arial"/>
        <w:b/>
        <w:bCs/>
        <w:sz w:val="18"/>
        <w:szCs w:val="18"/>
      </w:rPr>
      <w:fldChar w:fldCharType="separate"/>
    </w:r>
    <w:r w:rsidR="005B6E3E">
      <w:rPr>
        <w:rFonts w:ascii="Arial" w:hAnsi="Arial" w:cs="Arial"/>
        <w:b/>
        <w:bCs/>
        <w:noProof/>
        <w:sz w:val="18"/>
        <w:szCs w:val="18"/>
      </w:rPr>
      <w:t>5</w:t>
    </w:r>
    <w:r w:rsidR="005C7AA7" w:rsidRPr="00E01964">
      <w:rPr>
        <w:rFonts w:ascii="Arial" w:hAnsi="Arial" w:cs="Arial"/>
        <w:b/>
        <w:bCs/>
        <w:sz w:val="18"/>
        <w:szCs w:val="18"/>
      </w:rPr>
      <w:fldChar w:fldCharType="end"/>
    </w:r>
    <w:r w:rsidRPr="00E01964">
      <w:rPr>
        <w:rFonts w:ascii="Arial" w:hAnsi="Arial" w:cs="Arial"/>
        <w:sz w:val="18"/>
        <w:szCs w:val="18"/>
      </w:rPr>
      <w:t xml:space="preserve"> of </w:t>
    </w:r>
    <w:r w:rsidR="005C7AA7" w:rsidRPr="00E01964">
      <w:rPr>
        <w:rFonts w:ascii="Arial" w:hAnsi="Arial" w:cs="Arial"/>
        <w:b/>
        <w:bCs/>
        <w:sz w:val="18"/>
        <w:szCs w:val="18"/>
      </w:rPr>
      <w:fldChar w:fldCharType="begin"/>
    </w:r>
    <w:r w:rsidRPr="00E01964">
      <w:rPr>
        <w:rFonts w:ascii="Arial" w:hAnsi="Arial" w:cs="Arial"/>
        <w:b/>
        <w:bCs/>
        <w:sz w:val="18"/>
        <w:szCs w:val="18"/>
      </w:rPr>
      <w:instrText xml:space="preserve"> NUMPAGES  </w:instrText>
    </w:r>
    <w:r w:rsidR="005C7AA7" w:rsidRPr="00E01964">
      <w:rPr>
        <w:rFonts w:ascii="Arial" w:hAnsi="Arial" w:cs="Arial"/>
        <w:b/>
        <w:bCs/>
        <w:sz w:val="18"/>
        <w:szCs w:val="18"/>
      </w:rPr>
      <w:fldChar w:fldCharType="separate"/>
    </w:r>
    <w:r w:rsidR="005B6E3E">
      <w:rPr>
        <w:rFonts w:ascii="Arial" w:hAnsi="Arial" w:cs="Arial"/>
        <w:b/>
        <w:bCs/>
        <w:noProof/>
        <w:sz w:val="18"/>
        <w:szCs w:val="18"/>
      </w:rPr>
      <w:t>5</w:t>
    </w:r>
    <w:r w:rsidR="005C7AA7" w:rsidRPr="00E01964">
      <w:rPr>
        <w:rFonts w:ascii="Arial" w:hAnsi="Arial" w:cs="Arial"/>
        <w:b/>
        <w:bCs/>
        <w:sz w:val="18"/>
        <w:szCs w:val="18"/>
      </w:rPr>
      <w:fldChar w:fldCharType="end"/>
    </w:r>
  </w:p>
  <w:p w14:paraId="0E3CC691" w14:textId="77777777" w:rsidR="00BA72CE" w:rsidRDefault="00BA72CE" w:rsidP="00F52A8F">
    <w:pPr>
      <w:pStyle w:val="Footer"/>
      <w:tabs>
        <w:tab w:val="clear" w:pos="4320"/>
        <w:tab w:val="clear" w:pos="8640"/>
        <w:tab w:val="left" w:pos="766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EA91D" w14:textId="77777777" w:rsidR="004E5CF7" w:rsidRDefault="004E5CF7">
      <w:r>
        <w:separator/>
      </w:r>
    </w:p>
  </w:footnote>
  <w:footnote w:type="continuationSeparator" w:id="0">
    <w:p w14:paraId="07073C18" w14:textId="77777777" w:rsidR="004E5CF7" w:rsidRDefault="004E5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F8E77E" w14:textId="038B5588" w:rsidR="00E85BC4" w:rsidRPr="00D74B50" w:rsidRDefault="00E85BC4" w:rsidP="00DF1F51">
    <w:pPr>
      <w:tabs>
        <w:tab w:val="left" w:pos="720"/>
      </w:tabs>
      <w:spacing w:after="200"/>
      <w:jc w:val="center"/>
      <w:rPr>
        <w:rFonts w:ascii="Calibri" w:eastAsia="Calibri" w:hAnsi="Calibr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BE3770"/>
    <w:multiLevelType w:val="hybridMultilevel"/>
    <w:tmpl w:val="A6AC81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AEE0FC8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7F4E05"/>
    <w:multiLevelType w:val="hybridMultilevel"/>
    <w:tmpl w:val="4474895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AEE0FC8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54C040D"/>
    <w:multiLevelType w:val="hybridMultilevel"/>
    <w:tmpl w:val="A6AC81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AEE0FC8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A852B5"/>
    <w:multiLevelType w:val="hybridMultilevel"/>
    <w:tmpl w:val="4474895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AEE0FC8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116440"/>
    <w:multiLevelType w:val="hybridMultilevel"/>
    <w:tmpl w:val="786AEE5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C2B27"/>
    <w:multiLevelType w:val="hybridMultilevel"/>
    <w:tmpl w:val="3C14254C"/>
    <w:lvl w:ilvl="0" w:tplc="89868322">
      <w:start w:val="2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EEB79A7"/>
    <w:multiLevelType w:val="hybridMultilevel"/>
    <w:tmpl w:val="B1964A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DC865E7"/>
    <w:multiLevelType w:val="hybridMultilevel"/>
    <w:tmpl w:val="A6AC81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AEE0FC8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03879950">
    <w:abstractNumId w:val="6"/>
  </w:num>
  <w:num w:numId="2" w16cid:durableId="520165717">
    <w:abstractNumId w:val="5"/>
  </w:num>
  <w:num w:numId="3" w16cid:durableId="2110079504">
    <w:abstractNumId w:val="7"/>
  </w:num>
  <w:num w:numId="4" w16cid:durableId="733356803">
    <w:abstractNumId w:val="4"/>
  </w:num>
  <w:num w:numId="5" w16cid:durableId="86124395">
    <w:abstractNumId w:val="3"/>
  </w:num>
  <w:num w:numId="6" w16cid:durableId="1010525042">
    <w:abstractNumId w:val="1"/>
  </w:num>
  <w:num w:numId="7" w16cid:durableId="426311735">
    <w:abstractNumId w:val="0"/>
  </w:num>
  <w:num w:numId="8" w16cid:durableId="20436330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Lc0NTAyM7c0sLBQ0lEKTi0uzszPAykwrgUApmeViSwAAAA="/>
  </w:docVars>
  <w:rsids>
    <w:rsidRoot w:val="00F651F1"/>
    <w:rsid w:val="0000621A"/>
    <w:rsid w:val="00010D53"/>
    <w:rsid w:val="0001283A"/>
    <w:rsid w:val="00013428"/>
    <w:rsid w:val="00013601"/>
    <w:rsid w:val="000206EE"/>
    <w:rsid w:val="00025989"/>
    <w:rsid w:val="00025DBB"/>
    <w:rsid w:val="00026FFB"/>
    <w:rsid w:val="0003270F"/>
    <w:rsid w:val="0004394D"/>
    <w:rsid w:val="000475A3"/>
    <w:rsid w:val="000506C5"/>
    <w:rsid w:val="00062F1D"/>
    <w:rsid w:val="00064962"/>
    <w:rsid w:val="00081A5D"/>
    <w:rsid w:val="00084F4F"/>
    <w:rsid w:val="00086446"/>
    <w:rsid w:val="0009429F"/>
    <w:rsid w:val="0009550E"/>
    <w:rsid w:val="000B45A0"/>
    <w:rsid w:val="000B5B3E"/>
    <w:rsid w:val="000B7E70"/>
    <w:rsid w:val="000C1894"/>
    <w:rsid w:val="000C4276"/>
    <w:rsid w:val="000C4AA8"/>
    <w:rsid w:val="000D1A23"/>
    <w:rsid w:val="000E5803"/>
    <w:rsid w:val="000E7088"/>
    <w:rsid w:val="000E714F"/>
    <w:rsid w:val="000F3A3A"/>
    <w:rsid w:val="000F42E2"/>
    <w:rsid w:val="000F6797"/>
    <w:rsid w:val="000F6C47"/>
    <w:rsid w:val="00100B3A"/>
    <w:rsid w:val="00101A2B"/>
    <w:rsid w:val="00103858"/>
    <w:rsid w:val="00111178"/>
    <w:rsid w:val="001142C2"/>
    <w:rsid w:val="00123558"/>
    <w:rsid w:val="00125403"/>
    <w:rsid w:val="0012684A"/>
    <w:rsid w:val="0012697F"/>
    <w:rsid w:val="00140BDA"/>
    <w:rsid w:val="00145594"/>
    <w:rsid w:val="001464A1"/>
    <w:rsid w:val="00147D1F"/>
    <w:rsid w:val="00151B8A"/>
    <w:rsid w:val="00157BDC"/>
    <w:rsid w:val="00160BD6"/>
    <w:rsid w:val="0016227D"/>
    <w:rsid w:val="00162569"/>
    <w:rsid w:val="00165221"/>
    <w:rsid w:val="001671CD"/>
    <w:rsid w:val="001703A5"/>
    <w:rsid w:val="0017092B"/>
    <w:rsid w:val="001814FC"/>
    <w:rsid w:val="001828B5"/>
    <w:rsid w:val="001B285D"/>
    <w:rsid w:val="001B44AE"/>
    <w:rsid w:val="001C0435"/>
    <w:rsid w:val="001C0BA7"/>
    <w:rsid w:val="001C1EA4"/>
    <w:rsid w:val="001C36C3"/>
    <w:rsid w:val="001C7503"/>
    <w:rsid w:val="001C79C8"/>
    <w:rsid w:val="001D58A4"/>
    <w:rsid w:val="001E058E"/>
    <w:rsid w:val="001E1FA0"/>
    <w:rsid w:val="001E539B"/>
    <w:rsid w:val="001E7D7A"/>
    <w:rsid w:val="001F425E"/>
    <w:rsid w:val="001F517E"/>
    <w:rsid w:val="001F5C85"/>
    <w:rsid w:val="0021524C"/>
    <w:rsid w:val="00221917"/>
    <w:rsid w:val="00221BE3"/>
    <w:rsid w:val="00222CD3"/>
    <w:rsid w:val="002265BB"/>
    <w:rsid w:val="00232759"/>
    <w:rsid w:val="002356FA"/>
    <w:rsid w:val="00235F1A"/>
    <w:rsid w:val="00236354"/>
    <w:rsid w:val="00240E41"/>
    <w:rsid w:val="002415A1"/>
    <w:rsid w:val="0024277D"/>
    <w:rsid w:val="00246003"/>
    <w:rsid w:val="00247664"/>
    <w:rsid w:val="00252F48"/>
    <w:rsid w:val="0025331A"/>
    <w:rsid w:val="002550C5"/>
    <w:rsid w:val="002571AA"/>
    <w:rsid w:val="002624E1"/>
    <w:rsid w:val="0027126F"/>
    <w:rsid w:val="00274516"/>
    <w:rsid w:val="00275DAE"/>
    <w:rsid w:val="0028313D"/>
    <w:rsid w:val="00285E06"/>
    <w:rsid w:val="00287A57"/>
    <w:rsid w:val="002901F4"/>
    <w:rsid w:val="00294046"/>
    <w:rsid w:val="00294749"/>
    <w:rsid w:val="00295CCA"/>
    <w:rsid w:val="00296BBB"/>
    <w:rsid w:val="002A2492"/>
    <w:rsid w:val="002A4B8C"/>
    <w:rsid w:val="002A5A8E"/>
    <w:rsid w:val="002B267D"/>
    <w:rsid w:val="002B4E09"/>
    <w:rsid w:val="002B5031"/>
    <w:rsid w:val="002B73E5"/>
    <w:rsid w:val="002C1214"/>
    <w:rsid w:val="002C59F9"/>
    <w:rsid w:val="002C5C58"/>
    <w:rsid w:val="002C6BA1"/>
    <w:rsid w:val="002D12E8"/>
    <w:rsid w:val="002D1E6F"/>
    <w:rsid w:val="002D2969"/>
    <w:rsid w:val="002D5E24"/>
    <w:rsid w:val="002D76EA"/>
    <w:rsid w:val="002E49F8"/>
    <w:rsid w:val="002E6AC0"/>
    <w:rsid w:val="002F0CB3"/>
    <w:rsid w:val="002F1AF0"/>
    <w:rsid w:val="002F5627"/>
    <w:rsid w:val="002F71AC"/>
    <w:rsid w:val="00306DC5"/>
    <w:rsid w:val="00307827"/>
    <w:rsid w:val="00312109"/>
    <w:rsid w:val="00312509"/>
    <w:rsid w:val="00316AB4"/>
    <w:rsid w:val="00327897"/>
    <w:rsid w:val="003307E6"/>
    <w:rsid w:val="003342EC"/>
    <w:rsid w:val="00355DB4"/>
    <w:rsid w:val="0035701C"/>
    <w:rsid w:val="003602B3"/>
    <w:rsid w:val="00364ED1"/>
    <w:rsid w:val="00372335"/>
    <w:rsid w:val="0037579F"/>
    <w:rsid w:val="00385CB1"/>
    <w:rsid w:val="00393CDE"/>
    <w:rsid w:val="0039570B"/>
    <w:rsid w:val="003A60A6"/>
    <w:rsid w:val="003A6796"/>
    <w:rsid w:val="003B3A04"/>
    <w:rsid w:val="003B3F0B"/>
    <w:rsid w:val="003B62A1"/>
    <w:rsid w:val="003C3316"/>
    <w:rsid w:val="003D23BB"/>
    <w:rsid w:val="003D692A"/>
    <w:rsid w:val="003E134A"/>
    <w:rsid w:val="003E6941"/>
    <w:rsid w:val="003F38A8"/>
    <w:rsid w:val="003F74F3"/>
    <w:rsid w:val="004000B2"/>
    <w:rsid w:val="00400375"/>
    <w:rsid w:val="00400E18"/>
    <w:rsid w:val="0040265E"/>
    <w:rsid w:val="00407E7C"/>
    <w:rsid w:val="00412E89"/>
    <w:rsid w:val="00420E0F"/>
    <w:rsid w:val="00430A9F"/>
    <w:rsid w:val="004424CC"/>
    <w:rsid w:val="0044408D"/>
    <w:rsid w:val="004461CB"/>
    <w:rsid w:val="00446B4F"/>
    <w:rsid w:val="00451CAA"/>
    <w:rsid w:val="00453056"/>
    <w:rsid w:val="004579AA"/>
    <w:rsid w:val="004620FD"/>
    <w:rsid w:val="004754E1"/>
    <w:rsid w:val="004837A0"/>
    <w:rsid w:val="0049185F"/>
    <w:rsid w:val="004921FB"/>
    <w:rsid w:val="004924C8"/>
    <w:rsid w:val="004953AA"/>
    <w:rsid w:val="004A60C7"/>
    <w:rsid w:val="004B362B"/>
    <w:rsid w:val="004B5786"/>
    <w:rsid w:val="004B7A4B"/>
    <w:rsid w:val="004C1184"/>
    <w:rsid w:val="004D24A3"/>
    <w:rsid w:val="004D357B"/>
    <w:rsid w:val="004D5486"/>
    <w:rsid w:val="004D774C"/>
    <w:rsid w:val="004D7B91"/>
    <w:rsid w:val="004E5CF7"/>
    <w:rsid w:val="004E75F4"/>
    <w:rsid w:val="004F1A99"/>
    <w:rsid w:val="004F35BD"/>
    <w:rsid w:val="00503D3A"/>
    <w:rsid w:val="00507316"/>
    <w:rsid w:val="00510E59"/>
    <w:rsid w:val="00516CAD"/>
    <w:rsid w:val="005416B6"/>
    <w:rsid w:val="00542245"/>
    <w:rsid w:val="00553521"/>
    <w:rsid w:val="00561A0C"/>
    <w:rsid w:val="00581643"/>
    <w:rsid w:val="00582795"/>
    <w:rsid w:val="00582E18"/>
    <w:rsid w:val="005931C9"/>
    <w:rsid w:val="005A3078"/>
    <w:rsid w:val="005B6E3E"/>
    <w:rsid w:val="005C7AA7"/>
    <w:rsid w:val="005E1C24"/>
    <w:rsid w:val="005E2D53"/>
    <w:rsid w:val="005E4185"/>
    <w:rsid w:val="005E5E56"/>
    <w:rsid w:val="005F3045"/>
    <w:rsid w:val="00605DBE"/>
    <w:rsid w:val="0062339E"/>
    <w:rsid w:val="00623483"/>
    <w:rsid w:val="00623D34"/>
    <w:rsid w:val="00625DDA"/>
    <w:rsid w:val="006330BA"/>
    <w:rsid w:val="00633A65"/>
    <w:rsid w:val="00635820"/>
    <w:rsid w:val="0064047B"/>
    <w:rsid w:val="00640620"/>
    <w:rsid w:val="00642637"/>
    <w:rsid w:val="0064320E"/>
    <w:rsid w:val="006515D0"/>
    <w:rsid w:val="00654D81"/>
    <w:rsid w:val="00677BC8"/>
    <w:rsid w:val="00681532"/>
    <w:rsid w:val="00685A70"/>
    <w:rsid w:val="0069437F"/>
    <w:rsid w:val="00697357"/>
    <w:rsid w:val="00697513"/>
    <w:rsid w:val="00697928"/>
    <w:rsid w:val="006A7000"/>
    <w:rsid w:val="006B68EE"/>
    <w:rsid w:val="006C36A8"/>
    <w:rsid w:val="006D0EB6"/>
    <w:rsid w:val="006D2C39"/>
    <w:rsid w:val="006D4217"/>
    <w:rsid w:val="006D47DF"/>
    <w:rsid w:val="006E236B"/>
    <w:rsid w:val="006E2CF2"/>
    <w:rsid w:val="006F15C1"/>
    <w:rsid w:val="006F16A4"/>
    <w:rsid w:val="006F3610"/>
    <w:rsid w:val="006F6429"/>
    <w:rsid w:val="006F78E9"/>
    <w:rsid w:val="00715060"/>
    <w:rsid w:val="00722D95"/>
    <w:rsid w:val="007240CD"/>
    <w:rsid w:val="007366BD"/>
    <w:rsid w:val="0073718A"/>
    <w:rsid w:val="00740043"/>
    <w:rsid w:val="007401F6"/>
    <w:rsid w:val="0074042B"/>
    <w:rsid w:val="007500DD"/>
    <w:rsid w:val="007502B3"/>
    <w:rsid w:val="00753EB7"/>
    <w:rsid w:val="00756663"/>
    <w:rsid w:val="007600C6"/>
    <w:rsid w:val="007624F8"/>
    <w:rsid w:val="0077341B"/>
    <w:rsid w:val="0078449B"/>
    <w:rsid w:val="00787EED"/>
    <w:rsid w:val="00793A79"/>
    <w:rsid w:val="007949AE"/>
    <w:rsid w:val="00796A5E"/>
    <w:rsid w:val="007A1905"/>
    <w:rsid w:val="007A437F"/>
    <w:rsid w:val="007A5ECD"/>
    <w:rsid w:val="007B05F2"/>
    <w:rsid w:val="007B39E1"/>
    <w:rsid w:val="007B4800"/>
    <w:rsid w:val="007D0CC7"/>
    <w:rsid w:val="007D1902"/>
    <w:rsid w:val="007E1E55"/>
    <w:rsid w:val="007E2EBE"/>
    <w:rsid w:val="007F4DA2"/>
    <w:rsid w:val="00800A5F"/>
    <w:rsid w:val="00801CF0"/>
    <w:rsid w:val="00805363"/>
    <w:rsid w:val="008073BD"/>
    <w:rsid w:val="00810C82"/>
    <w:rsid w:val="00813B5C"/>
    <w:rsid w:val="0081508B"/>
    <w:rsid w:val="0081598C"/>
    <w:rsid w:val="00821189"/>
    <w:rsid w:val="00825251"/>
    <w:rsid w:val="00837884"/>
    <w:rsid w:val="0084575D"/>
    <w:rsid w:val="00854B18"/>
    <w:rsid w:val="00861983"/>
    <w:rsid w:val="00864BCC"/>
    <w:rsid w:val="00874CB5"/>
    <w:rsid w:val="0088333D"/>
    <w:rsid w:val="008872AF"/>
    <w:rsid w:val="0089120B"/>
    <w:rsid w:val="00892E3F"/>
    <w:rsid w:val="00894704"/>
    <w:rsid w:val="00895002"/>
    <w:rsid w:val="008A711D"/>
    <w:rsid w:val="008B39C0"/>
    <w:rsid w:val="008B4B79"/>
    <w:rsid w:val="008B79FF"/>
    <w:rsid w:val="008C48F7"/>
    <w:rsid w:val="008C6BA5"/>
    <w:rsid w:val="008D1328"/>
    <w:rsid w:val="008D1696"/>
    <w:rsid w:val="008D40DD"/>
    <w:rsid w:val="008D6282"/>
    <w:rsid w:val="008D7F5C"/>
    <w:rsid w:val="008E0927"/>
    <w:rsid w:val="008E3A18"/>
    <w:rsid w:val="008E3BEE"/>
    <w:rsid w:val="008F1EB2"/>
    <w:rsid w:val="008F73DE"/>
    <w:rsid w:val="00905178"/>
    <w:rsid w:val="00906B06"/>
    <w:rsid w:val="009131E7"/>
    <w:rsid w:val="00914EE5"/>
    <w:rsid w:val="009160B0"/>
    <w:rsid w:val="00917B1C"/>
    <w:rsid w:val="009227BD"/>
    <w:rsid w:val="00923C83"/>
    <w:rsid w:val="00926C16"/>
    <w:rsid w:val="00932A4C"/>
    <w:rsid w:val="0093437C"/>
    <w:rsid w:val="00941C44"/>
    <w:rsid w:val="00943DFB"/>
    <w:rsid w:val="00956C8B"/>
    <w:rsid w:val="00961A2F"/>
    <w:rsid w:val="009633A0"/>
    <w:rsid w:val="009702C1"/>
    <w:rsid w:val="00971C17"/>
    <w:rsid w:val="00976DE6"/>
    <w:rsid w:val="00980AAC"/>
    <w:rsid w:val="00982C0A"/>
    <w:rsid w:val="009833AC"/>
    <w:rsid w:val="0098667C"/>
    <w:rsid w:val="00993F19"/>
    <w:rsid w:val="009A6958"/>
    <w:rsid w:val="009B0C8D"/>
    <w:rsid w:val="009B3E74"/>
    <w:rsid w:val="009B4A58"/>
    <w:rsid w:val="009C619E"/>
    <w:rsid w:val="009C74BF"/>
    <w:rsid w:val="009E0D56"/>
    <w:rsid w:val="009E4AAB"/>
    <w:rsid w:val="009E531D"/>
    <w:rsid w:val="00A01DBB"/>
    <w:rsid w:val="00A157D6"/>
    <w:rsid w:val="00A220CD"/>
    <w:rsid w:val="00A2355A"/>
    <w:rsid w:val="00A32B1A"/>
    <w:rsid w:val="00A36569"/>
    <w:rsid w:val="00A40397"/>
    <w:rsid w:val="00A46105"/>
    <w:rsid w:val="00A4751F"/>
    <w:rsid w:val="00A50A31"/>
    <w:rsid w:val="00A559D8"/>
    <w:rsid w:val="00A569DC"/>
    <w:rsid w:val="00A661D9"/>
    <w:rsid w:val="00A7057B"/>
    <w:rsid w:val="00A72D45"/>
    <w:rsid w:val="00A76E65"/>
    <w:rsid w:val="00A77BD3"/>
    <w:rsid w:val="00A83409"/>
    <w:rsid w:val="00A860E7"/>
    <w:rsid w:val="00A9340F"/>
    <w:rsid w:val="00A95F84"/>
    <w:rsid w:val="00AA113C"/>
    <w:rsid w:val="00AA7996"/>
    <w:rsid w:val="00AB5B8B"/>
    <w:rsid w:val="00AC1834"/>
    <w:rsid w:val="00AC19C0"/>
    <w:rsid w:val="00AD3275"/>
    <w:rsid w:val="00AD61BA"/>
    <w:rsid w:val="00AD6326"/>
    <w:rsid w:val="00AD7E93"/>
    <w:rsid w:val="00AE78E1"/>
    <w:rsid w:val="00AF1C67"/>
    <w:rsid w:val="00AF3110"/>
    <w:rsid w:val="00AF36F6"/>
    <w:rsid w:val="00AF6C1C"/>
    <w:rsid w:val="00B03141"/>
    <w:rsid w:val="00B05C00"/>
    <w:rsid w:val="00B1042C"/>
    <w:rsid w:val="00B16C0E"/>
    <w:rsid w:val="00B17C05"/>
    <w:rsid w:val="00B25F64"/>
    <w:rsid w:val="00B41A6F"/>
    <w:rsid w:val="00B444DF"/>
    <w:rsid w:val="00B44BBD"/>
    <w:rsid w:val="00B46257"/>
    <w:rsid w:val="00B500F3"/>
    <w:rsid w:val="00B619D8"/>
    <w:rsid w:val="00B64105"/>
    <w:rsid w:val="00B661CA"/>
    <w:rsid w:val="00B76003"/>
    <w:rsid w:val="00B8479A"/>
    <w:rsid w:val="00B87031"/>
    <w:rsid w:val="00B91156"/>
    <w:rsid w:val="00B94A52"/>
    <w:rsid w:val="00B95ADC"/>
    <w:rsid w:val="00BA51BD"/>
    <w:rsid w:val="00BA714B"/>
    <w:rsid w:val="00BA72CE"/>
    <w:rsid w:val="00BC32FB"/>
    <w:rsid w:val="00BC5141"/>
    <w:rsid w:val="00BC556C"/>
    <w:rsid w:val="00BC75E6"/>
    <w:rsid w:val="00BD022F"/>
    <w:rsid w:val="00BD1C13"/>
    <w:rsid w:val="00BD62AF"/>
    <w:rsid w:val="00BD7D5E"/>
    <w:rsid w:val="00BE7F52"/>
    <w:rsid w:val="00BF0240"/>
    <w:rsid w:val="00BF09D7"/>
    <w:rsid w:val="00BF1AB7"/>
    <w:rsid w:val="00BF3DE9"/>
    <w:rsid w:val="00C00115"/>
    <w:rsid w:val="00C05190"/>
    <w:rsid w:val="00C208CA"/>
    <w:rsid w:val="00C23282"/>
    <w:rsid w:val="00C25252"/>
    <w:rsid w:val="00C25C6B"/>
    <w:rsid w:val="00C37D87"/>
    <w:rsid w:val="00C41356"/>
    <w:rsid w:val="00C4307E"/>
    <w:rsid w:val="00C4728B"/>
    <w:rsid w:val="00C54C0C"/>
    <w:rsid w:val="00C556B6"/>
    <w:rsid w:val="00C607EF"/>
    <w:rsid w:val="00C60D5B"/>
    <w:rsid w:val="00C62D6F"/>
    <w:rsid w:val="00C6307B"/>
    <w:rsid w:val="00C6509B"/>
    <w:rsid w:val="00C715B7"/>
    <w:rsid w:val="00C835DD"/>
    <w:rsid w:val="00C84B4E"/>
    <w:rsid w:val="00C87DF8"/>
    <w:rsid w:val="00C96C74"/>
    <w:rsid w:val="00CA3EC9"/>
    <w:rsid w:val="00CA7926"/>
    <w:rsid w:val="00CC41F6"/>
    <w:rsid w:val="00CC5108"/>
    <w:rsid w:val="00CD0227"/>
    <w:rsid w:val="00CD3DBD"/>
    <w:rsid w:val="00CD3EDF"/>
    <w:rsid w:val="00CD5AC1"/>
    <w:rsid w:val="00CE3EAE"/>
    <w:rsid w:val="00CE499D"/>
    <w:rsid w:val="00CF57B3"/>
    <w:rsid w:val="00D04B45"/>
    <w:rsid w:val="00D06B3F"/>
    <w:rsid w:val="00D14BED"/>
    <w:rsid w:val="00D25671"/>
    <w:rsid w:val="00D263AF"/>
    <w:rsid w:val="00D26D2D"/>
    <w:rsid w:val="00D30D79"/>
    <w:rsid w:val="00D34607"/>
    <w:rsid w:val="00D35961"/>
    <w:rsid w:val="00D5013C"/>
    <w:rsid w:val="00D562AF"/>
    <w:rsid w:val="00D574F9"/>
    <w:rsid w:val="00D66D8B"/>
    <w:rsid w:val="00D73646"/>
    <w:rsid w:val="00D74B50"/>
    <w:rsid w:val="00D76CCB"/>
    <w:rsid w:val="00D8555A"/>
    <w:rsid w:val="00D864FB"/>
    <w:rsid w:val="00D96B7C"/>
    <w:rsid w:val="00DA0646"/>
    <w:rsid w:val="00DA51A4"/>
    <w:rsid w:val="00DA51C2"/>
    <w:rsid w:val="00DA5545"/>
    <w:rsid w:val="00DA738D"/>
    <w:rsid w:val="00DC67F9"/>
    <w:rsid w:val="00DD66DB"/>
    <w:rsid w:val="00DD6DAE"/>
    <w:rsid w:val="00DE30A5"/>
    <w:rsid w:val="00DF0E19"/>
    <w:rsid w:val="00DF1F51"/>
    <w:rsid w:val="00E01964"/>
    <w:rsid w:val="00E0326A"/>
    <w:rsid w:val="00E03EBF"/>
    <w:rsid w:val="00E07F87"/>
    <w:rsid w:val="00E1313A"/>
    <w:rsid w:val="00E150FA"/>
    <w:rsid w:val="00E23FB2"/>
    <w:rsid w:val="00E25E1D"/>
    <w:rsid w:val="00E2665D"/>
    <w:rsid w:val="00E3017C"/>
    <w:rsid w:val="00E334D8"/>
    <w:rsid w:val="00E4093B"/>
    <w:rsid w:val="00E42380"/>
    <w:rsid w:val="00E453F0"/>
    <w:rsid w:val="00E5036C"/>
    <w:rsid w:val="00E51ACC"/>
    <w:rsid w:val="00E5319F"/>
    <w:rsid w:val="00E5502A"/>
    <w:rsid w:val="00E568F7"/>
    <w:rsid w:val="00E61635"/>
    <w:rsid w:val="00E64705"/>
    <w:rsid w:val="00E72C6E"/>
    <w:rsid w:val="00E75523"/>
    <w:rsid w:val="00E77490"/>
    <w:rsid w:val="00E81A1D"/>
    <w:rsid w:val="00E85BC4"/>
    <w:rsid w:val="00E91BE8"/>
    <w:rsid w:val="00E94301"/>
    <w:rsid w:val="00E94D6E"/>
    <w:rsid w:val="00EA59AD"/>
    <w:rsid w:val="00EA6364"/>
    <w:rsid w:val="00EB59B0"/>
    <w:rsid w:val="00EC7619"/>
    <w:rsid w:val="00ED055B"/>
    <w:rsid w:val="00ED578D"/>
    <w:rsid w:val="00EE3F1A"/>
    <w:rsid w:val="00EF450B"/>
    <w:rsid w:val="00F03508"/>
    <w:rsid w:val="00F0442E"/>
    <w:rsid w:val="00F1106D"/>
    <w:rsid w:val="00F14885"/>
    <w:rsid w:val="00F16F68"/>
    <w:rsid w:val="00F301BF"/>
    <w:rsid w:val="00F30848"/>
    <w:rsid w:val="00F31908"/>
    <w:rsid w:val="00F32FD3"/>
    <w:rsid w:val="00F343DF"/>
    <w:rsid w:val="00F35B56"/>
    <w:rsid w:val="00F41CCF"/>
    <w:rsid w:val="00F43D12"/>
    <w:rsid w:val="00F52A8F"/>
    <w:rsid w:val="00F552FE"/>
    <w:rsid w:val="00F558C0"/>
    <w:rsid w:val="00F60F6B"/>
    <w:rsid w:val="00F62155"/>
    <w:rsid w:val="00F651F1"/>
    <w:rsid w:val="00F65E1B"/>
    <w:rsid w:val="00F67918"/>
    <w:rsid w:val="00F70C70"/>
    <w:rsid w:val="00F72ACB"/>
    <w:rsid w:val="00F96C44"/>
    <w:rsid w:val="00FA25F4"/>
    <w:rsid w:val="00FA3384"/>
    <w:rsid w:val="00FC1B3E"/>
    <w:rsid w:val="00FC47AB"/>
    <w:rsid w:val="00FC68CC"/>
    <w:rsid w:val="00FC741F"/>
    <w:rsid w:val="00FD4312"/>
    <w:rsid w:val="00FE39F9"/>
    <w:rsid w:val="00FF27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BC483E"/>
  <w15:docId w15:val="{48ACE7ED-B7E0-42AB-AA14-41D8770EF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2A1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F60F6B"/>
    <w:rPr>
      <w:sz w:val="22"/>
      <w:szCs w:val="22"/>
    </w:rPr>
  </w:style>
  <w:style w:type="paragraph" w:styleId="Header">
    <w:name w:val="header"/>
    <w:basedOn w:val="Normal"/>
    <w:link w:val="HeaderChar"/>
    <w:uiPriority w:val="99"/>
    <w:rsid w:val="00F651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651F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F651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9550E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01964"/>
    <w:rPr>
      <w:sz w:val="24"/>
      <w:szCs w:val="24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E01964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559D8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E0326A"/>
    <w:rPr>
      <w:sz w:val="24"/>
      <w:szCs w:val="24"/>
      <w:lang w:val="en-US" w:eastAsia="en-US"/>
    </w:rPr>
  </w:style>
  <w:style w:type="paragraph" w:customStyle="1" w:styleId="Default">
    <w:name w:val="Default"/>
    <w:rsid w:val="00C25C6B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styleId="NoSpacing">
    <w:name w:val="No Spacing"/>
    <w:uiPriority w:val="1"/>
    <w:qFormat/>
    <w:rsid w:val="00B44BBD"/>
    <w:pPr>
      <w:keepNext/>
      <w:keepLines/>
    </w:pPr>
    <w:rPr>
      <w:rFonts w:ascii="Arial" w:eastAsiaTheme="minorHAnsi" w:hAnsi="Arial" w:cstheme="minorBidi"/>
      <w:sz w:val="22"/>
      <w:szCs w:val="22"/>
      <w:lang w:eastAsia="en-US"/>
    </w:rPr>
  </w:style>
  <w:style w:type="paragraph" w:customStyle="1" w:styleId="TableText">
    <w:name w:val="Table Text"/>
    <w:basedOn w:val="Normal"/>
    <w:rsid w:val="009E0D56"/>
    <w:pPr>
      <w:widowControl w:val="0"/>
      <w:autoSpaceDE w:val="0"/>
      <w:autoSpaceDN w:val="0"/>
      <w:adjustRightInd w:val="0"/>
      <w:spacing w:before="60" w:after="60"/>
    </w:pPr>
    <w:rPr>
      <w:rFonts w:ascii="Arial" w:hAnsi="Arial"/>
      <w:sz w:val="20"/>
      <w:lang w:val="en-AU"/>
    </w:rPr>
  </w:style>
  <w:style w:type="paragraph" w:styleId="ListParagraph">
    <w:name w:val="List Paragraph"/>
    <w:basedOn w:val="Normal"/>
    <w:uiPriority w:val="34"/>
    <w:qFormat/>
    <w:rsid w:val="008F1E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66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88</Words>
  <Characters>9007</Characters>
  <Application>Microsoft Office Word</Application>
  <DocSecurity>0</DocSecurity>
  <Lines>519</Lines>
  <Paragraphs>4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ENT SERVICE AGREEMENT</vt:lpstr>
    </vt:vector>
  </TitlesOfParts>
  <Company/>
  <LinksUpToDate>false</LinksUpToDate>
  <CharactersWithSpaces>1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SERVICE AGREEMENT</dc:title>
  <dc:creator>Brian</dc:creator>
  <cp:lastModifiedBy>Liz Cotton</cp:lastModifiedBy>
  <cp:revision>2</cp:revision>
  <cp:lastPrinted>2019-03-05T08:56:00Z</cp:lastPrinted>
  <dcterms:created xsi:type="dcterms:W3CDTF">2025-11-03T05:40:00Z</dcterms:created>
  <dcterms:modified xsi:type="dcterms:W3CDTF">2025-11-03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bb7755ea1f16e8afa8a5bc56e04ce0df0b476e51859a8ddac6e1ddfb0e0d3b</vt:lpwstr>
  </property>
</Properties>
</file>